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6C5E" w:rsidRPr="00DC6C5E" w:rsidRDefault="00DC6C5E" w:rsidP="00DC6C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eastAsia="sl-SI"/>
        </w:rPr>
      </w:pPr>
      <w:r w:rsidRPr="00DC6C5E">
        <w:rPr>
          <w:rFonts w:ascii="Arial" w:eastAsia="Times New Roman" w:hAnsi="Arial" w:cs="Arial"/>
          <w:color w:val="000000"/>
          <w:lang w:eastAsia="sl-SI"/>
        </w:rPr>
        <w:t>KRAJEVNA SKUPNOST KROMBERK - LOKE</w:t>
      </w:r>
    </w:p>
    <w:p w:rsidR="00DC6C5E" w:rsidRPr="00DC6C5E" w:rsidRDefault="00DC6C5E" w:rsidP="00DC6C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eastAsia="sl-SI"/>
        </w:rPr>
      </w:pPr>
      <w:r w:rsidRPr="00DC6C5E">
        <w:rPr>
          <w:rFonts w:ascii="Arial" w:eastAsia="Times New Roman" w:hAnsi="Arial" w:cs="Arial"/>
          <w:color w:val="000000"/>
          <w:lang w:eastAsia="sl-SI"/>
        </w:rPr>
        <w:t>Kromberk, Ulica Vinka Vodopivca 90</w:t>
      </w:r>
    </w:p>
    <w:p w:rsidR="00DC6C5E" w:rsidRPr="00DC6C5E" w:rsidRDefault="00DC6C5E" w:rsidP="00DC6C5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lang w:eastAsia="sl-SI"/>
        </w:rPr>
      </w:pPr>
      <w:r w:rsidRPr="00DC6C5E">
        <w:rPr>
          <w:rFonts w:ascii="Arial" w:eastAsia="Times New Roman" w:hAnsi="Arial" w:cs="Arial"/>
          <w:color w:val="000000"/>
          <w:lang w:eastAsia="sl-SI"/>
        </w:rPr>
        <w:t>5000 Nova Gorica</w:t>
      </w:r>
    </w:p>
    <w:p w:rsidR="00B86E7D" w:rsidRPr="00DC6C5E" w:rsidRDefault="00B36846" w:rsidP="00D96684">
      <w:pPr>
        <w:pStyle w:val="Standard"/>
        <w:spacing w:after="120" w:line="240" w:lineRule="auto"/>
        <w:rPr>
          <w:rFonts w:ascii="Arial" w:hAnsi="Arial" w:cs="Arial"/>
        </w:rPr>
      </w:pPr>
      <w:r w:rsidRPr="00DC6C5E">
        <w:rPr>
          <w:rFonts w:ascii="Arial" w:hAnsi="Arial" w:cs="Arial"/>
        </w:rPr>
        <w:br/>
        <w:t xml:space="preserve">Datum: </w:t>
      </w:r>
      <w:r w:rsidR="00AF58E5" w:rsidRPr="00DC6C5E">
        <w:rPr>
          <w:rFonts w:ascii="Arial" w:hAnsi="Arial" w:cs="Arial"/>
        </w:rPr>
        <w:t>27. 8.</w:t>
      </w:r>
      <w:r w:rsidR="002571F5" w:rsidRPr="00DC6C5E">
        <w:rPr>
          <w:rFonts w:ascii="Arial" w:hAnsi="Arial" w:cs="Arial"/>
        </w:rPr>
        <w:t xml:space="preserve"> </w:t>
      </w:r>
      <w:r w:rsidR="00721CE5" w:rsidRPr="00DC6C5E">
        <w:rPr>
          <w:rFonts w:ascii="Arial" w:hAnsi="Arial" w:cs="Arial"/>
        </w:rPr>
        <w:t>2020</w:t>
      </w:r>
    </w:p>
    <w:p w:rsidR="00B86E7D" w:rsidRPr="00DC6C5E" w:rsidRDefault="00B86E7D" w:rsidP="00D96684">
      <w:pPr>
        <w:pStyle w:val="Standard"/>
        <w:spacing w:after="120" w:line="240" w:lineRule="auto"/>
        <w:rPr>
          <w:rFonts w:ascii="Arial" w:hAnsi="Arial" w:cs="Arial"/>
          <w:b/>
        </w:rPr>
      </w:pPr>
    </w:p>
    <w:p w:rsidR="00B86E7D" w:rsidRPr="00DC6C5E" w:rsidRDefault="00D96684" w:rsidP="00830773">
      <w:pPr>
        <w:pStyle w:val="Standard"/>
        <w:spacing w:after="120" w:line="240" w:lineRule="auto"/>
        <w:jc w:val="center"/>
        <w:rPr>
          <w:rFonts w:ascii="Arial" w:hAnsi="Arial" w:cs="Arial"/>
          <w:spacing w:val="20"/>
        </w:rPr>
      </w:pPr>
      <w:r w:rsidRPr="00DC6C5E">
        <w:rPr>
          <w:rFonts w:ascii="Arial" w:hAnsi="Arial" w:cs="Arial"/>
          <w:b/>
          <w:spacing w:val="20"/>
        </w:rPr>
        <w:t>ZAPISNIK</w:t>
      </w:r>
    </w:p>
    <w:p w:rsidR="0098596E" w:rsidRPr="00DC6C5E" w:rsidRDefault="00AF58E5" w:rsidP="00554C49">
      <w:pPr>
        <w:pStyle w:val="Standard"/>
        <w:spacing w:after="120" w:line="240" w:lineRule="auto"/>
        <w:jc w:val="both"/>
        <w:rPr>
          <w:rFonts w:ascii="Arial" w:hAnsi="Arial" w:cs="Arial"/>
          <w:bCs/>
        </w:rPr>
      </w:pPr>
      <w:r w:rsidRPr="00DC6C5E">
        <w:rPr>
          <w:rFonts w:ascii="Arial" w:hAnsi="Arial" w:cs="Arial"/>
          <w:u w:val="single"/>
        </w:rPr>
        <w:t>10</w:t>
      </w:r>
      <w:r w:rsidR="00D96684" w:rsidRPr="00DC6C5E">
        <w:rPr>
          <w:rFonts w:ascii="Arial" w:hAnsi="Arial" w:cs="Arial"/>
          <w:u w:val="single"/>
        </w:rPr>
        <w:t xml:space="preserve">. </w:t>
      </w:r>
      <w:r w:rsidRPr="00DC6C5E">
        <w:rPr>
          <w:rFonts w:ascii="Arial" w:hAnsi="Arial" w:cs="Arial"/>
          <w:u w:val="single"/>
        </w:rPr>
        <w:t xml:space="preserve">redne </w:t>
      </w:r>
      <w:r w:rsidR="00B36846" w:rsidRPr="00DC6C5E">
        <w:rPr>
          <w:rFonts w:ascii="Arial" w:hAnsi="Arial" w:cs="Arial"/>
          <w:u w:val="single"/>
        </w:rPr>
        <w:t>sej</w:t>
      </w:r>
      <w:r w:rsidR="00D96684" w:rsidRPr="00DC6C5E">
        <w:rPr>
          <w:rFonts w:ascii="Arial" w:hAnsi="Arial" w:cs="Arial"/>
          <w:u w:val="single"/>
        </w:rPr>
        <w:t>e</w:t>
      </w:r>
      <w:r w:rsidR="00B36846" w:rsidRPr="00DC6C5E">
        <w:rPr>
          <w:rFonts w:ascii="Arial" w:hAnsi="Arial" w:cs="Arial"/>
          <w:u w:val="single"/>
        </w:rPr>
        <w:t xml:space="preserve"> Sveta Krajevne skupnosti Kromberk - Loke</w:t>
      </w:r>
      <w:r w:rsidR="00B36846" w:rsidRPr="00DC6C5E">
        <w:rPr>
          <w:rFonts w:ascii="Arial" w:hAnsi="Arial" w:cs="Arial"/>
        </w:rPr>
        <w:t>,</w:t>
      </w:r>
      <w:r w:rsidR="00B36846" w:rsidRPr="00DC6C5E">
        <w:rPr>
          <w:rFonts w:ascii="Arial" w:hAnsi="Arial" w:cs="Arial"/>
          <w:b/>
        </w:rPr>
        <w:t xml:space="preserve"> </w:t>
      </w:r>
      <w:r w:rsidRPr="00DC6C5E">
        <w:rPr>
          <w:rFonts w:ascii="Arial" w:hAnsi="Arial" w:cs="Arial"/>
          <w:bCs/>
        </w:rPr>
        <w:t>ki je potekala dne</w:t>
      </w:r>
      <w:r w:rsidR="00D96684" w:rsidRPr="00DC6C5E">
        <w:rPr>
          <w:rFonts w:ascii="Arial" w:hAnsi="Arial" w:cs="Arial"/>
          <w:bCs/>
        </w:rPr>
        <w:t xml:space="preserve"> </w:t>
      </w:r>
      <w:r w:rsidRPr="00DC6C5E">
        <w:rPr>
          <w:rFonts w:ascii="Arial" w:hAnsi="Arial" w:cs="Arial"/>
          <w:bCs/>
        </w:rPr>
        <w:t>27. 8</w:t>
      </w:r>
      <w:r w:rsidR="00B36846" w:rsidRPr="00DC6C5E">
        <w:rPr>
          <w:rFonts w:ascii="Arial" w:hAnsi="Arial" w:cs="Arial"/>
          <w:bCs/>
        </w:rPr>
        <w:t>. 2020</w:t>
      </w:r>
      <w:r w:rsidR="00BB0479">
        <w:rPr>
          <w:rFonts w:ascii="Arial" w:hAnsi="Arial" w:cs="Arial"/>
          <w:bCs/>
        </w:rPr>
        <w:t>,</w:t>
      </w:r>
      <w:r w:rsidR="00B36846" w:rsidRPr="00DC6C5E">
        <w:rPr>
          <w:rFonts w:ascii="Arial" w:hAnsi="Arial" w:cs="Arial"/>
          <w:bCs/>
        </w:rPr>
        <w:t xml:space="preserve"> </w:t>
      </w:r>
      <w:r w:rsidR="00BB0479">
        <w:rPr>
          <w:rFonts w:ascii="Arial" w:hAnsi="Arial" w:cs="Arial"/>
          <w:bCs/>
        </w:rPr>
        <w:t xml:space="preserve">s pričetkom </w:t>
      </w:r>
      <w:r w:rsidR="00B36846" w:rsidRPr="00DC6C5E">
        <w:rPr>
          <w:rFonts w:ascii="Arial" w:hAnsi="Arial" w:cs="Arial"/>
          <w:bCs/>
        </w:rPr>
        <w:t>o</w:t>
      </w:r>
      <w:r w:rsidR="00675EBB">
        <w:rPr>
          <w:rFonts w:ascii="Arial" w:hAnsi="Arial" w:cs="Arial"/>
          <w:bCs/>
        </w:rPr>
        <w:t xml:space="preserve">b </w:t>
      </w:r>
      <w:r w:rsidR="00B36846" w:rsidRPr="00DC6C5E">
        <w:rPr>
          <w:rFonts w:ascii="Arial" w:hAnsi="Arial" w:cs="Arial"/>
          <w:bCs/>
        </w:rPr>
        <w:t>1</w:t>
      </w:r>
      <w:r w:rsidR="00721CE5" w:rsidRPr="00DC6C5E">
        <w:rPr>
          <w:rFonts w:ascii="Arial" w:hAnsi="Arial" w:cs="Arial"/>
          <w:bCs/>
        </w:rPr>
        <w:t>8</w:t>
      </w:r>
      <w:r w:rsidR="00B36846" w:rsidRPr="00DC6C5E">
        <w:rPr>
          <w:rFonts w:ascii="Arial" w:hAnsi="Arial" w:cs="Arial"/>
          <w:bCs/>
        </w:rPr>
        <w:t>.</w:t>
      </w:r>
      <w:r w:rsidR="00675EBB">
        <w:rPr>
          <w:rFonts w:ascii="Arial" w:hAnsi="Arial" w:cs="Arial"/>
          <w:bCs/>
        </w:rPr>
        <w:t xml:space="preserve"> </w:t>
      </w:r>
      <w:r w:rsidRPr="00DC6C5E">
        <w:rPr>
          <w:rFonts w:ascii="Arial" w:hAnsi="Arial" w:cs="Arial"/>
          <w:bCs/>
        </w:rPr>
        <w:t>ur</w:t>
      </w:r>
      <w:r w:rsidR="00675EBB">
        <w:rPr>
          <w:rFonts w:ascii="Arial" w:hAnsi="Arial" w:cs="Arial"/>
          <w:bCs/>
        </w:rPr>
        <w:t>i</w:t>
      </w:r>
      <w:r w:rsidR="00BB0479">
        <w:rPr>
          <w:rFonts w:ascii="Arial" w:hAnsi="Arial" w:cs="Arial"/>
          <w:bCs/>
        </w:rPr>
        <w:t>,</w:t>
      </w:r>
      <w:r w:rsidR="00B36846" w:rsidRPr="00DC6C5E">
        <w:rPr>
          <w:rFonts w:ascii="Arial" w:hAnsi="Arial" w:cs="Arial"/>
          <w:bCs/>
        </w:rPr>
        <w:t xml:space="preserve"> v</w:t>
      </w:r>
      <w:r w:rsidRPr="00DC6C5E">
        <w:rPr>
          <w:rFonts w:ascii="Arial" w:hAnsi="Arial" w:cs="Arial"/>
          <w:bCs/>
        </w:rPr>
        <w:t xml:space="preserve"> Domu Kulture v Kromberku.</w:t>
      </w:r>
    </w:p>
    <w:p w:rsidR="00D96684" w:rsidRPr="00DC6C5E" w:rsidRDefault="00D96684" w:rsidP="00554C49">
      <w:pPr>
        <w:pStyle w:val="Standard"/>
        <w:spacing w:after="12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  <w:b/>
          <w:bCs/>
        </w:rPr>
        <w:t>Prisotni</w:t>
      </w:r>
      <w:r w:rsidRPr="00DC6C5E">
        <w:rPr>
          <w:rFonts w:ascii="Arial" w:hAnsi="Arial" w:cs="Arial"/>
        </w:rPr>
        <w:t>: Damijan Winkler, Aleš Pavlin, Marko Brezavšček, Žarko Leban, Meta</w:t>
      </w:r>
      <w:r w:rsidR="00721CE5" w:rsidRPr="00DC6C5E">
        <w:rPr>
          <w:rFonts w:ascii="Arial" w:hAnsi="Arial" w:cs="Arial"/>
        </w:rPr>
        <w:t xml:space="preserve"> </w:t>
      </w:r>
      <w:r w:rsidRPr="00DC6C5E">
        <w:rPr>
          <w:rFonts w:ascii="Arial" w:hAnsi="Arial" w:cs="Arial"/>
        </w:rPr>
        <w:t>Mačus, Sonja Maras Gruntar, Urška Ščuka Buršič</w:t>
      </w:r>
    </w:p>
    <w:p w:rsidR="00B86E7D" w:rsidRPr="00DC6C5E" w:rsidRDefault="00B36846" w:rsidP="00554C49">
      <w:pPr>
        <w:pStyle w:val="Standard"/>
        <w:spacing w:after="12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  <w:b/>
          <w:bCs/>
        </w:rPr>
        <w:t>Odsotni</w:t>
      </w:r>
      <w:r w:rsidRPr="00DC6C5E">
        <w:rPr>
          <w:rFonts w:ascii="Arial" w:hAnsi="Arial" w:cs="Arial"/>
        </w:rPr>
        <w:t>: Robert Golob</w:t>
      </w:r>
      <w:r w:rsidR="00721CE5" w:rsidRPr="00DC6C5E">
        <w:rPr>
          <w:rFonts w:ascii="Arial" w:hAnsi="Arial" w:cs="Arial"/>
        </w:rPr>
        <w:t>, Janez Cuznar</w:t>
      </w:r>
    </w:p>
    <w:p w:rsidR="00AF58E5" w:rsidRPr="00DC6C5E" w:rsidRDefault="00AF58E5" w:rsidP="00D96684">
      <w:pPr>
        <w:pStyle w:val="Standard"/>
        <w:spacing w:after="120" w:line="240" w:lineRule="auto"/>
        <w:rPr>
          <w:rFonts w:ascii="Arial" w:hAnsi="Arial" w:cs="Arial"/>
          <w:b/>
          <w:bCs/>
        </w:rPr>
      </w:pPr>
    </w:p>
    <w:p w:rsidR="00B86E7D" w:rsidRPr="00DC6C5E" w:rsidRDefault="00B36846" w:rsidP="00D96684">
      <w:pPr>
        <w:pStyle w:val="Standard"/>
        <w:spacing w:after="120" w:line="240" w:lineRule="auto"/>
        <w:rPr>
          <w:rFonts w:ascii="Arial" w:hAnsi="Arial" w:cs="Arial"/>
        </w:rPr>
      </w:pPr>
      <w:r w:rsidRPr="00DC6C5E">
        <w:rPr>
          <w:rFonts w:ascii="Arial" w:hAnsi="Arial" w:cs="Arial"/>
          <w:b/>
          <w:bCs/>
        </w:rPr>
        <w:t>Dnevni red</w:t>
      </w:r>
      <w:r w:rsidRPr="00DC6C5E">
        <w:rPr>
          <w:rFonts w:ascii="Arial" w:hAnsi="Arial" w:cs="Arial"/>
        </w:rPr>
        <w:t>: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Pregled realizacije sklepov 8. in 9. seje (Žarko Leban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Pregled prejete in oddane pošte (Žarko Leban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Ugotovitve ob ogledu kontejnerskih mest (Damijan Winkler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Sprejem osnutkov pogodb (Marko Brezavšček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Primopredaja ključev Doma kulture (Marko Brezavšček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Problematika zamakanja meteorne vode v naselju Varda (Meta Mačus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Neurejene zasebne zelene površine v Ulici bratov Hvalič (Sonja Maras Gruntar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Praznenje greznic v naselju Loke (Aleš Pavlin)</w:t>
      </w:r>
    </w:p>
    <w:p w:rsidR="00554C49" w:rsidRPr="00DC6C5E" w:rsidRDefault="00554C49" w:rsidP="001A2663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 w:hanging="283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Razno</w:t>
      </w:r>
    </w:p>
    <w:p w:rsidR="006047E2" w:rsidRPr="00DC6C5E" w:rsidRDefault="006047E2" w:rsidP="00E115BA">
      <w:pPr>
        <w:pStyle w:val="ListParagraph"/>
        <w:shd w:val="clear" w:color="auto" w:fill="FFFFFF"/>
        <w:suppressAutoHyphens w:val="0"/>
        <w:autoSpaceDN/>
        <w:spacing w:after="0" w:line="240" w:lineRule="auto"/>
        <w:ind w:left="0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Uvodoma se k dnevnemu redu dodata točki:</w:t>
      </w:r>
    </w:p>
    <w:p w:rsidR="006047E2" w:rsidRPr="00DC6C5E" w:rsidRDefault="006047E2" w:rsidP="00E115BA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Korektnost sej (Marko Brezavšček)</w:t>
      </w:r>
    </w:p>
    <w:p w:rsidR="006047E2" w:rsidRPr="00DC6C5E" w:rsidRDefault="006047E2" w:rsidP="00E115BA">
      <w:pPr>
        <w:pStyle w:val="ListParagraph"/>
        <w:numPr>
          <w:ilvl w:val="0"/>
          <w:numId w:val="26"/>
        </w:numPr>
        <w:shd w:val="clear" w:color="auto" w:fill="FFFFFF"/>
        <w:suppressAutoHyphens w:val="0"/>
        <w:autoSpaceDN/>
        <w:spacing w:after="0" w:line="240" w:lineRule="auto"/>
        <w:ind w:left="567"/>
        <w:contextualSpacing/>
        <w:textAlignment w:val="auto"/>
        <w:rPr>
          <w:rFonts w:ascii="Arial" w:eastAsia="Times New Roman" w:hAnsi="Arial" w:cs="Arial"/>
          <w:color w:val="000000"/>
        </w:rPr>
      </w:pPr>
      <w:r w:rsidRPr="00DC6C5E">
        <w:rPr>
          <w:rFonts w:ascii="Arial" w:eastAsia="Times New Roman" w:hAnsi="Arial" w:cs="Arial"/>
          <w:color w:val="000000"/>
        </w:rPr>
        <w:t>Zaraščen</w:t>
      </w:r>
      <w:r w:rsidR="00E12446" w:rsidRPr="00DC6C5E">
        <w:rPr>
          <w:rFonts w:ascii="Arial" w:eastAsia="Times New Roman" w:hAnsi="Arial" w:cs="Arial"/>
          <w:color w:val="000000"/>
        </w:rPr>
        <w:t>ost</w:t>
      </w:r>
      <w:r w:rsidRPr="00DC6C5E">
        <w:rPr>
          <w:rFonts w:ascii="Arial" w:eastAsia="Times New Roman" w:hAnsi="Arial" w:cs="Arial"/>
          <w:color w:val="000000"/>
        </w:rPr>
        <w:t xml:space="preserve"> ulic (Marko Brezavšček)</w:t>
      </w:r>
    </w:p>
    <w:p w:rsidR="00C05057" w:rsidRPr="00DC6C5E" w:rsidRDefault="00C05057" w:rsidP="00C05057">
      <w:pPr>
        <w:pStyle w:val="Standard"/>
        <w:spacing w:after="0" w:line="240" w:lineRule="auto"/>
        <w:rPr>
          <w:rFonts w:ascii="Arial" w:hAnsi="Arial" w:cs="Arial"/>
        </w:rPr>
      </w:pPr>
    </w:p>
    <w:p w:rsidR="00721CE5" w:rsidRPr="00DC6C5E" w:rsidRDefault="00D96684" w:rsidP="00CF665A">
      <w:pPr>
        <w:pStyle w:val="Standard"/>
        <w:spacing w:after="0" w:line="240" w:lineRule="auto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>Ad1:</w:t>
      </w:r>
    </w:p>
    <w:p w:rsidR="00B86E7D" w:rsidRPr="00DC6C5E" w:rsidRDefault="00334259" w:rsidP="000B3824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</w:rPr>
        <w:t>Sklep 4 iz 8. seje ni realiziran. Za njegovo izvedbo se zadolži Aleša Pavlin.</w:t>
      </w:r>
    </w:p>
    <w:p w:rsidR="00334259" w:rsidRPr="00DC6C5E" w:rsidRDefault="00334259" w:rsidP="000B3824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</w:rPr>
        <w:t>Sklep 8 iz 8. seje</w:t>
      </w:r>
      <w:r w:rsidR="002C701B" w:rsidRPr="00DC6C5E">
        <w:rPr>
          <w:rFonts w:ascii="Arial" w:hAnsi="Arial" w:cs="Arial"/>
        </w:rPr>
        <w:t xml:space="preserve">: Poizvedbo je sprovedel Damijan Winkler. </w:t>
      </w:r>
      <w:r w:rsidR="00CE40E9">
        <w:rPr>
          <w:rFonts w:ascii="Arial" w:hAnsi="Arial" w:cs="Arial"/>
        </w:rPr>
        <w:t xml:space="preserve">O neurejenosti stanovanjske hiše se obvesti </w:t>
      </w:r>
      <w:r w:rsidR="002C701B" w:rsidRPr="00DC6C5E">
        <w:rPr>
          <w:rFonts w:ascii="Arial" w:hAnsi="Arial" w:cs="Arial"/>
        </w:rPr>
        <w:t>Mestno redarstvo MO Nova Gorica.</w:t>
      </w:r>
    </w:p>
    <w:p w:rsidR="002C701B" w:rsidRPr="00DC6C5E" w:rsidRDefault="002C701B" w:rsidP="000B3824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</w:rPr>
        <w:t>Sklep 9 iz 8. seje je bil realiziran.</w:t>
      </w:r>
    </w:p>
    <w:p w:rsidR="00B03588" w:rsidRDefault="00B03588" w:rsidP="000B3824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</w:rPr>
        <w:t>Sklep 1 iz 9. seje, da se rešetka postavi</w:t>
      </w:r>
      <w:r w:rsidR="00351868">
        <w:rPr>
          <w:rFonts w:ascii="Arial" w:hAnsi="Arial" w:cs="Arial"/>
        </w:rPr>
        <w:t>,</w:t>
      </w:r>
      <w:r w:rsidRPr="00DC6C5E">
        <w:rPr>
          <w:rFonts w:ascii="Arial" w:hAnsi="Arial" w:cs="Arial"/>
        </w:rPr>
        <w:t xml:space="preserve"> ostane.</w:t>
      </w:r>
    </w:p>
    <w:p w:rsidR="009B0BC4" w:rsidRPr="00DC6C5E" w:rsidRDefault="009B0BC4" w:rsidP="000B3824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klep 5 iz 9. seje je delno realiziran. Drugi del je opredeljen v sklepu 5 iz 10. seje.</w:t>
      </w:r>
    </w:p>
    <w:p w:rsidR="00B03588" w:rsidRDefault="00B03588" w:rsidP="000B3824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</w:rPr>
        <w:t xml:space="preserve">Sklep </w:t>
      </w:r>
      <w:r w:rsidR="009B0BC4">
        <w:rPr>
          <w:rFonts w:ascii="Arial" w:hAnsi="Arial" w:cs="Arial"/>
        </w:rPr>
        <w:t>6/7 ni realiziran. Damijan Winkler uredi pot.</w:t>
      </w:r>
    </w:p>
    <w:p w:rsidR="009B0BC4" w:rsidRPr="00DC6C5E" w:rsidRDefault="009B0BC4" w:rsidP="000B3824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Ostali sklepi 9.</w:t>
      </w:r>
      <w:r w:rsidR="0035186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je so bili realizirani.</w:t>
      </w:r>
    </w:p>
    <w:p w:rsidR="000B3824" w:rsidRPr="00DC6C5E" w:rsidRDefault="000B3824" w:rsidP="000B3824">
      <w:pPr>
        <w:pStyle w:val="Standard"/>
        <w:spacing w:after="0" w:line="240" w:lineRule="auto"/>
        <w:rPr>
          <w:rFonts w:ascii="Arial" w:hAnsi="Arial" w:cs="Arial"/>
        </w:rPr>
      </w:pPr>
    </w:p>
    <w:p w:rsidR="00721CE5" w:rsidRPr="00DC6C5E" w:rsidRDefault="00CF665A" w:rsidP="00C05057">
      <w:pPr>
        <w:pStyle w:val="Standard"/>
        <w:spacing w:after="0" w:line="240" w:lineRule="auto"/>
        <w:rPr>
          <w:rFonts w:ascii="Arial" w:hAnsi="Arial" w:cs="Arial"/>
        </w:rPr>
      </w:pPr>
      <w:r w:rsidRPr="00DC6C5E">
        <w:rPr>
          <w:rFonts w:ascii="Arial" w:hAnsi="Arial" w:cs="Arial"/>
          <w:b/>
          <w:bCs/>
        </w:rPr>
        <w:t>Ad2</w:t>
      </w:r>
      <w:r w:rsidRPr="00DC6C5E">
        <w:rPr>
          <w:rFonts w:ascii="Arial" w:hAnsi="Arial" w:cs="Arial"/>
        </w:rPr>
        <w:t>:</w:t>
      </w:r>
      <w:r w:rsidR="00C05057" w:rsidRPr="00DC6C5E">
        <w:rPr>
          <w:rFonts w:ascii="Arial" w:hAnsi="Arial" w:cs="Arial"/>
        </w:rPr>
        <w:t xml:space="preserve"> </w:t>
      </w:r>
    </w:p>
    <w:p w:rsidR="00C05057" w:rsidRPr="00DC6C5E" w:rsidRDefault="006F5F6F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dsednik </w:t>
      </w:r>
      <w:r w:rsidR="00C05057" w:rsidRPr="00DC6C5E">
        <w:rPr>
          <w:rFonts w:ascii="Arial" w:hAnsi="Arial" w:cs="Arial"/>
        </w:rPr>
        <w:t>Svetu KS predstav</w:t>
      </w:r>
      <w:r>
        <w:rPr>
          <w:rFonts w:ascii="Arial" w:hAnsi="Arial" w:cs="Arial"/>
        </w:rPr>
        <w:t>i</w:t>
      </w:r>
      <w:r w:rsidR="008A6870" w:rsidRPr="00DC6C5E">
        <w:rPr>
          <w:rFonts w:ascii="Arial" w:hAnsi="Arial" w:cs="Arial"/>
        </w:rPr>
        <w:t xml:space="preserve"> prihodk</w:t>
      </w:r>
      <w:r>
        <w:rPr>
          <w:rFonts w:ascii="Arial" w:hAnsi="Arial" w:cs="Arial"/>
        </w:rPr>
        <w:t>e</w:t>
      </w:r>
      <w:r w:rsidR="008A6870" w:rsidRPr="00DC6C5E">
        <w:rPr>
          <w:rFonts w:ascii="Arial" w:hAnsi="Arial" w:cs="Arial"/>
        </w:rPr>
        <w:t xml:space="preserve"> za</w:t>
      </w:r>
      <w:r w:rsidR="009C2149">
        <w:rPr>
          <w:rFonts w:ascii="Arial" w:hAnsi="Arial" w:cs="Arial"/>
        </w:rPr>
        <w:t xml:space="preserve"> tekoče leto </w:t>
      </w:r>
      <w:r w:rsidR="008A6870" w:rsidRPr="00DC6C5E">
        <w:rPr>
          <w:rFonts w:ascii="Arial" w:hAnsi="Arial" w:cs="Arial"/>
        </w:rPr>
        <w:t>od oddajanja Doma Kultu</w:t>
      </w:r>
      <w:r w:rsidR="00F24FD5" w:rsidRPr="00DC6C5E">
        <w:rPr>
          <w:rFonts w:ascii="Arial" w:hAnsi="Arial" w:cs="Arial"/>
        </w:rPr>
        <w:t>r</w:t>
      </w:r>
      <w:r w:rsidR="008A6870" w:rsidRPr="00DC6C5E">
        <w:rPr>
          <w:rFonts w:ascii="Arial" w:hAnsi="Arial" w:cs="Arial"/>
        </w:rPr>
        <w:t>e v najem.</w:t>
      </w:r>
    </w:p>
    <w:p w:rsidR="00B86E7D" w:rsidRPr="00DC6C5E" w:rsidRDefault="00313DC1" w:rsidP="00775238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>Sklep:</w:t>
      </w:r>
      <w:r w:rsidR="008A6870" w:rsidRPr="00DC6C5E">
        <w:rPr>
          <w:rFonts w:ascii="Arial" w:hAnsi="Arial" w:cs="Arial"/>
          <w:b/>
          <w:bCs/>
        </w:rPr>
        <w:t xml:space="preserve"> Preuči se možnosti znižanja plačila stroškov glede na zmanjšan obseg dela</w:t>
      </w:r>
      <w:r w:rsidR="002571F5" w:rsidRPr="00DC6C5E">
        <w:rPr>
          <w:rFonts w:ascii="Arial" w:hAnsi="Arial" w:cs="Arial"/>
          <w:b/>
          <w:bCs/>
        </w:rPr>
        <w:t>.</w:t>
      </w:r>
    </w:p>
    <w:p w:rsidR="00775238" w:rsidRDefault="00775238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</w:p>
    <w:p w:rsidR="009B3A82" w:rsidRPr="00DC6C5E" w:rsidRDefault="006F5F6F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redsednik p</w:t>
      </w:r>
      <w:r w:rsidR="00FB4135" w:rsidRPr="00DC6C5E">
        <w:rPr>
          <w:rFonts w:ascii="Arial" w:hAnsi="Arial" w:cs="Arial"/>
        </w:rPr>
        <w:t>redstav</w:t>
      </w:r>
      <w:r>
        <w:rPr>
          <w:rFonts w:ascii="Arial" w:hAnsi="Arial" w:cs="Arial"/>
        </w:rPr>
        <w:t>i</w:t>
      </w:r>
      <w:r w:rsidR="00FB4135" w:rsidRPr="00DC6C5E">
        <w:rPr>
          <w:rFonts w:ascii="Arial" w:hAnsi="Arial" w:cs="Arial"/>
        </w:rPr>
        <w:t xml:space="preserve"> pismo</w:t>
      </w:r>
      <w:r w:rsidR="009C2149">
        <w:rPr>
          <w:rFonts w:ascii="Arial" w:hAnsi="Arial" w:cs="Arial"/>
        </w:rPr>
        <w:t xml:space="preserve"> s strani člana sveta</w:t>
      </w:r>
      <w:r w:rsidR="00FB4135" w:rsidRPr="00DC6C5E">
        <w:rPr>
          <w:rFonts w:ascii="Arial" w:hAnsi="Arial" w:cs="Arial"/>
        </w:rPr>
        <w:t xml:space="preserve"> z vprašanji o delovanju Sveta KS.</w:t>
      </w:r>
    </w:p>
    <w:p w:rsidR="00FB4135" w:rsidRPr="00DC6C5E" w:rsidRDefault="00FB4135" w:rsidP="00775238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>Sklep: Delamo transparentno, vsi podatki so razvidni iz zapisnikov sej.</w:t>
      </w:r>
    </w:p>
    <w:p w:rsidR="00775238" w:rsidRDefault="00775238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</w:p>
    <w:p w:rsidR="00FB4135" w:rsidRPr="00DC6C5E" w:rsidRDefault="006F5F6F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redsednik p</w:t>
      </w:r>
      <w:r w:rsidR="00FB4135" w:rsidRPr="00DC6C5E">
        <w:rPr>
          <w:rFonts w:ascii="Arial" w:hAnsi="Arial" w:cs="Arial"/>
        </w:rPr>
        <w:t>redstav</w:t>
      </w:r>
      <w:r>
        <w:rPr>
          <w:rFonts w:ascii="Arial" w:hAnsi="Arial" w:cs="Arial"/>
        </w:rPr>
        <w:t>i</w:t>
      </w:r>
      <w:r w:rsidR="00FB4135" w:rsidRPr="00DC6C5E">
        <w:rPr>
          <w:rFonts w:ascii="Arial" w:hAnsi="Arial" w:cs="Arial"/>
        </w:rPr>
        <w:t xml:space="preserve"> dopis o postavitvi varnih točk v KS.</w:t>
      </w:r>
    </w:p>
    <w:p w:rsidR="00FB4135" w:rsidRPr="00DC6C5E" w:rsidRDefault="00FB4135" w:rsidP="00775238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>Sklep: Kot varno točko se določi OMW, Bar Ajševica, Tina Sedmak, s. p.,</w:t>
      </w:r>
      <w:r w:rsidR="009C2149">
        <w:rPr>
          <w:rFonts w:ascii="Arial" w:hAnsi="Arial" w:cs="Arial"/>
          <w:b/>
          <w:bCs/>
        </w:rPr>
        <w:t xml:space="preserve"> Loke 40,</w:t>
      </w:r>
      <w:r w:rsidRPr="00DC6C5E">
        <w:rPr>
          <w:rFonts w:ascii="Arial" w:hAnsi="Arial" w:cs="Arial"/>
          <w:b/>
          <w:bCs/>
        </w:rPr>
        <w:t xml:space="preserve"> ki je odprt </w:t>
      </w:r>
      <w:r w:rsidR="009C2149">
        <w:rPr>
          <w:rFonts w:ascii="Arial" w:hAnsi="Arial" w:cs="Arial"/>
          <w:b/>
          <w:bCs/>
        </w:rPr>
        <w:t xml:space="preserve">vsak dan </w:t>
      </w:r>
      <w:r w:rsidRPr="00DC6C5E">
        <w:rPr>
          <w:rFonts w:ascii="Arial" w:hAnsi="Arial" w:cs="Arial"/>
          <w:b/>
          <w:bCs/>
        </w:rPr>
        <w:t>od 6 do 22 ure.</w:t>
      </w:r>
    </w:p>
    <w:p w:rsidR="00775238" w:rsidRDefault="00775238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</w:p>
    <w:p w:rsidR="00FB4135" w:rsidRPr="00DC6C5E" w:rsidRDefault="006F5F6F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redsednik p</w:t>
      </w:r>
      <w:r w:rsidR="00111F95" w:rsidRPr="00DC6C5E">
        <w:rPr>
          <w:rFonts w:ascii="Arial" w:hAnsi="Arial" w:cs="Arial"/>
        </w:rPr>
        <w:t>redstav</w:t>
      </w:r>
      <w:r>
        <w:rPr>
          <w:rFonts w:ascii="Arial" w:hAnsi="Arial" w:cs="Arial"/>
        </w:rPr>
        <w:t>i</w:t>
      </w:r>
      <w:r w:rsidR="00111F95" w:rsidRPr="00DC6C5E">
        <w:rPr>
          <w:rFonts w:ascii="Arial" w:hAnsi="Arial" w:cs="Arial"/>
        </w:rPr>
        <w:t xml:space="preserve"> prošnj</w:t>
      </w:r>
      <w:r>
        <w:rPr>
          <w:rFonts w:ascii="Arial" w:hAnsi="Arial" w:cs="Arial"/>
        </w:rPr>
        <w:t xml:space="preserve">o krajana </w:t>
      </w:r>
      <w:r w:rsidR="00111F95" w:rsidRPr="00DC6C5E">
        <w:rPr>
          <w:rFonts w:ascii="Arial" w:hAnsi="Arial" w:cs="Arial"/>
        </w:rPr>
        <w:t>za ureditev makedamske ceste do hiše na naslovu Loke 5.</w:t>
      </w:r>
    </w:p>
    <w:p w:rsidR="00111F95" w:rsidRPr="00DC6C5E" w:rsidRDefault="00111F95" w:rsidP="00775238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>Sklep: Damijan Winkler uredi pot z reskanim materialom.</w:t>
      </w:r>
    </w:p>
    <w:p w:rsidR="00775238" w:rsidRDefault="00775238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</w:p>
    <w:p w:rsidR="00CF7F3E" w:rsidRDefault="00CF7F3E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</w:p>
    <w:p w:rsidR="00CF7F3E" w:rsidRDefault="00CF7F3E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</w:p>
    <w:p w:rsidR="00DC6C5E" w:rsidRPr="00DC6C5E" w:rsidRDefault="00FF64B2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redsenik p</w:t>
      </w:r>
      <w:r w:rsidR="00DC6C5E" w:rsidRPr="00DC6C5E">
        <w:rPr>
          <w:rFonts w:ascii="Arial" w:hAnsi="Arial" w:cs="Arial"/>
        </w:rPr>
        <w:t>redstav</w:t>
      </w:r>
      <w:r>
        <w:rPr>
          <w:rFonts w:ascii="Arial" w:hAnsi="Arial" w:cs="Arial"/>
        </w:rPr>
        <w:t>i</w:t>
      </w:r>
      <w:r w:rsidR="00DC6C5E" w:rsidRPr="00DC6C5E">
        <w:rPr>
          <w:rFonts w:ascii="Arial" w:hAnsi="Arial" w:cs="Arial"/>
        </w:rPr>
        <w:t xml:space="preserve"> prošnj</w:t>
      </w:r>
      <w:r>
        <w:rPr>
          <w:rFonts w:ascii="Arial" w:hAnsi="Arial" w:cs="Arial"/>
        </w:rPr>
        <w:t>o</w:t>
      </w:r>
      <w:r w:rsidR="00DC6C5E" w:rsidRPr="00DC6C5E">
        <w:rPr>
          <w:rFonts w:ascii="Arial" w:hAnsi="Arial" w:cs="Arial"/>
        </w:rPr>
        <w:t xml:space="preserve"> za postavitev javne razsvetljave na Ulici Vinka Vodopivca 156.</w:t>
      </w:r>
    </w:p>
    <w:p w:rsidR="00DC6C5E" w:rsidRDefault="00DC6C5E" w:rsidP="00775238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>Sklep</w:t>
      </w:r>
      <w:r w:rsidR="00DB06E4">
        <w:rPr>
          <w:rFonts w:ascii="Arial" w:hAnsi="Arial" w:cs="Arial"/>
          <w:b/>
          <w:bCs/>
        </w:rPr>
        <w:t>a</w:t>
      </w:r>
      <w:r w:rsidRPr="00DC6C5E">
        <w:rPr>
          <w:rFonts w:ascii="Arial" w:hAnsi="Arial" w:cs="Arial"/>
          <w:b/>
          <w:bCs/>
        </w:rPr>
        <w:t>: Na MO Nova Gorica se pošlje predlog.</w:t>
      </w:r>
      <w:r w:rsidR="00DB06E4">
        <w:rPr>
          <w:rFonts w:ascii="Arial" w:hAnsi="Arial" w:cs="Arial"/>
          <w:b/>
          <w:bCs/>
        </w:rPr>
        <w:t xml:space="preserve"> </w:t>
      </w:r>
      <w:r w:rsidR="00983A23">
        <w:rPr>
          <w:rFonts w:ascii="Arial" w:hAnsi="Arial" w:cs="Arial"/>
          <w:b/>
          <w:bCs/>
        </w:rPr>
        <w:t xml:space="preserve">Meta Mačus se pozanima </w:t>
      </w:r>
      <w:r w:rsidR="008F43AC">
        <w:rPr>
          <w:rFonts w:ascii="Arial" w:hAnsi="Arial" w:cs="Arial"/>
          <w:b/>
          <w:bCs/>
        </w:rPr>
        <w:t>ali obstaja interes</w:t>
      </w:r>
      <w:r w:rsidR="00983A23">
        <w:rPr>
          <w:rFonts w:ascii="Arial" w:hAnsi="Arial" w:cs="Arial"/>
          <w:b/>
          <w:bCs/>
        </w:rPr>
        <w:t xml:space="preserve"> za postavitev</w:t>
      </w:r>
      <w:r w:rsidR="009C2149">
        <w:rPr>
          <w:rFonts w:ascii="Arial" w:hAnsi="Arial" w:cs="Arial"/>
          <w:b/>
          <w:bCs/>
        </w:rPr>
        <w:t xml:space="preserve"> mankajoče</w:t>
      </w:r>
      <w:r w:rsidR="00983A23">
        <w:rPr>
          <w:rFonts w:ascii="Arial" w:hAnsi="Arial" w:cs="Arial"/>
          <w:b/>
          <w:bCs/>
        </w:rPr>
        <w:t xml:space="preserve"> javne razsvetljave</w:t>
      </w:r>
      <w:r w:rsidR="009C2149">
        <w:rPr>
          <w:rFonts w:ascii="Arial" w:hAnsi="Arial" w:cs="Arial"/>
          <w:b/>
          <w:bCs/>
        </w:rPr>
        <w:t xml:space="preserve"> </w:t>
      </w:r>
      <w:r w:rsidR="00983A23">
        <w:rPr>
          <w:rFonts w:ascii="Arial" w:hAnsi="Arial" w:cs="Arial"/>
          <w:b/>
          <w:bCs/>
        </w:rPr>
        <w:t>na ulici Damber.</w:t>
      </w:r>
    </w:p>
    <w:p w:rsidR="00F802DC" w:rsidRDefault="00F802DC" w:rsidP="00775238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F802DC" w:rsidRDefault="00FF64B2" w:rsidP="00775238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redsednik p</w:t>
      </w:r>
      <w:r w:rsidR="00F802DC" w:rsidRPr="00F802DC">
        <w:rPr>
          <w:rFonts w:ascii="Arial" w:hAnsi="Arial" w:cs="Arial"/>
        </w:rPr>
        <w:t>redstav</w:t>
      </w:r>
      <w:r>
        <w:rPr>
          <w:rFonts w:ascii="Arial" w:hAnsi="Arial" w:cs="Arial"/>
        </w:rPr>
        <w:t>i</w:t>
      </w:r>
      <w:r w:rsidR="00F802DC" w:rsidRPr="00F802DC">
        <w:rPr>
          <w:rFonts w:ascii="Arial" w:hAnsi="Arial" w:cs="Arial"/>
        </w:rPr>
        <w:t xml:space="preserve"> odgovor MO Nova Gorica na dopis KS v zvezi z odstranitvijo žive meje.</w:t>
      </w:r>
    </w:p>
    <w:p w:rsidR="00F802DC" w:rsidRPr="0089002E" w:rsidRDefault="00F802DC" w:rsidP="00775238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89002E">
        <w:rPr>
          <w:rFonts w:ascii="Arial" w:hAnsi="Arial" w:cs="Arial"/>
          <w:b/>
          <w:bCs/>
        </w:rPr>
        <w:t>Sklep:</w:t>
      </w:r>
      <w:r w:rsidR="0089002E" w:rsidRPr="0089002E">
        <w:rPr>
          <w:rFonts w:ascii="Arial" w:hAnsi="Arial" w:cs="Arial"/>
          <w:b/>
          <w:bCs/>
        </w:rPr>
        <w:t xml:space="preserve"> MO Nova Gorica se zaprosi, da čimprej pristopi k izvedbi.</w:t>
      </w:r>
    </w:p>
    <w:p w:rsidR="00BB703B" w:rsidRPr="00F802DC" w:rsidRDefault="00BB703B" w:rsidP="00C1048E">
      <w:pPr>
        <w:pStyle w:val="Standard"/>
        <w:spacing w:after="0" w:line="240" w:lineRule="auto"/>
        <w:rPr>
          <w:rFonts w:ascii="Arial" w:hAnsi="Arial" w:cs="Arial"/>
        </w:rPr>
      </w:pPr>
    </w:p>
    <w:p w:rsidR="00313DC1" w:rsidRPr="00DC6C5E" w:rsidRDefault="00313DC1" w:rsidP="00C1048E">
      <w:pPr>
        <w:pStyle w:val="Standard"/>
        <w:spacing w:after="0" w:line="240" w:lineRule="auto"/>
        <w:rPr>
          <w:rFonts w:ascii="Arial" w:hAnsi="Arial" w:cs="Arial"/>
        </w:rPr>
      </w:pPr>
      <w:r w:rsidRPr="00DC6C5E">
        <w:rPr>
          <w:rFonts w:ascii="Arial" w:hAnsi="Arial" w:cs="Arial"/>
          <w:b/>
          <w:bCs/>
        </w:rPr>
        <w:t>Ad3</w:t>
      </w:r>
      <w:r w:rsidRPr="00DC6C5E">
        <w:rPr>
          <w:rFonts w:ascii="Arial" w:hAnsi="Arial" w:cs="Arial"/>
        </w:rPr>
        <w:t>:</w:t>
      </w:r>
    </w:p>
    <w:p w:rsidR="00700892" w:rsidRDefault="008F43AC" w:rsidP="00FD7DF8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amijan</w:t>
      </w:r>
      <w:r w:rsidR="004B42F7">
        <w:rPr>
          <w:rFonts w:ascii="Arial" w:hAnsi="Arial" w:cs="Arial"/>
        </w:rPr>
        <w:t xml:space="preserve"> Winkler je povedal, da so si ogledali 17 kontejnerskih mest. V pogovoru z Jasno Kovšca je bilo dorečeno, da se v tem letu uredijo štiri.</w:t>
      </w:r>
    </w:p>
    <w:p w:rsidR="004B42F7" w:rsidRDefault="004B42F7" w:rsidP="007D0415">
      <w:pPr>
        <w:pStyle w:val="Standard"/>
        <w:spacing w:after="0" w:line="240" w:lineRule="auto"/>
        <w:rPr>
          <w:rFonts w:ascii="Arial" w:hAnsi="Arial" w:cs="Arial"/>
        </w:rPr>
      </w:pPr>
    </w:p>
    <w:p w:rsidR="00214C96" w:rsidRDefault="00700892" w:rsidP="00BB4EFE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214C96">
        <w:rPr>
          <w:rFonts w:ascii="Arial" w:hAnsi="Arial" w:cs="Arial"/>
          <w:b/>
          <w:bCs/>
        </w:rPr>
        <w:t>Ad4:</w:t>
      </w:r>
    </w:p>
    <w:p w:rsidR="00214C96" w:rsidRDefault="00214C96" w:rsidP="00BB4EFE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Arial" w:hAnsi="Arial" w:cs="Arial"/>
        </w:rPr>
      </w:pPr>
      <w:r w:rsidRPr="00214C96">
        <w:rPr>
          <w:rFonts w:ascii="Arial" w:hAnsi="Arial" w:cs="Arial"/>
        </w:rPr>
        <w:t>Marko Brezavšček Svetu KS predstavi Pogodbo o delu za upravljanje, čiščenje in urejanje Doma kulture Kromberk - Loke sklenjene med KS in Danilom Pavlin s.p.</w:t>
      </w:r>
    </w:p>
    <w:p w:rsidR="00214C96" w:rsidRDefault="00214C96" w:rsidP="00BB4EFE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Arial" w:hAnsi="Arial" w:cs="Arial"/>
          <w:b/>
          <w:bCs/>
        </w:rPr>
      </w:pPr>
      <w:r w:rsidRPr="00214C96">
        <w:rPr>
          <w:rFonts w:ascii="Arial" w:hAnsi="Arial" w:cs="Arial"/>
          <w:b/>
          <w:bCs/>
        </w:rPr>
        <w:t xml:space="preserve">Sklep: Svet KS potrdi osnutek pogodbe. </w:t>
      </w:r>
      <w:r w:rsidR="00981474">
        <w:rPr>
          <w:rFonts w:ascii="Arial" w:hAnsi="Arial" w:cs="Arial"/>
          <w:b/>
          <w:bCs/>
        </w:rPr>
        <w:t>V</w:t>
      </w:r>
      <w:r w:rsidRPr="00214C96">
        <w:rPr>
          <w:rFonts w:ascii="Arial" w:hAnsi="Arial" w:cs="Arial"/>
          <w:b/>
          <w:bCs/>
        </w:rPr>
        <w:t xml:space="preserve"> roku enega tedna</w:t>
      </w:r>
      <w:r w:rsidR="00981474">
        <w:rPr>
          <w:rFonts w:ascii="Arial" w:hAnsi="Arial" w:cs="Arial"/>
          <w:b/>
          <w:bCs/>
        </w:rPr>
        <w:t xml:space="preserve"> Marko</w:t>
      </w:r>
      <w:r w:rsidRPr="00214C96">
        <w:rPr>
          <w:rFonts w:ascii="Arial" w:hAnsi="Arial" w:cs="Arial"/>
          <w:b/>
          <w:bCs/>
        </w:rPr>
        <w:t xml:space="preserve"> pripravi čistopis pogodbe in jo ponudi Loredani v podpis. V kolikor Loredana</w:t>
      </w:r>
      <w:r w:rsidR="0060532C">
        <w:rPr>
          <w:rFonts w:ascii="Arial" w:hAnsi="Arial" w:cs="Arial"/>
          <w:b/>
          <w:bCs/>
        </w:rPr>
        <w:t xml:space="preserve"> pogodbe</w:t>
      </w:r>
      <w:r w:rsidRPr="00214C96">
        <w:rPr>
          <w:rFonts w:ascii="Arial" w:hAnsi="Arial" w:cs="Arial"/>
          <w:b/>
          <w:bCs/>
        </w:rPr>
        <w:t xml:space="preserve"> ne podpiše</w:t>
      </w:r>
      <w:r w:rsidR="00C4757F">
        <w:rPr>
          <w:rFonts w:ascii="Arial" w:hAnsi="Arial" w:cs="Arial"/>
          <w:b/>
          <w:bCs/>
        </w:rPr>
        <w:t xml:space="preserve"> v roku enega tedna</w:t>
      </w:r>
      <w:r w:rsidR="007B58B3">
        <w:rPr>
          <w:rFonts w:ascii="Arial" w:hAnsi="Arial" w:cs="Arial"/>
          <w:b/>
          <w:bCs/>
        </w:rPr>
        <w:t xml:space="preserve"> </w:t>
      </w:r>
      <w:r w:rsidRPr="00214C96">
        <w:rPr>
          <w:rFonts w:ascii="Arial" w:hAnsi="Arial" w:cs="Arial"/>
          <w:b/>
          <w:bCs/>
        </w:rPr>
        <w:t>se poišče novega izvajalca del</w:t>
      </w:r>
      <w:r w:rsidR="007B58B3">
        <w:rPr>
          <w:rFonts w:ascii="Arial" w:hAnsi="Arial" w:cs="Arial"/>
          <w:b/>
          <w:bCs/>
        </w:rPr>
        <w:t>, v tem času pa dom zapre.</w:t>
      </w:r>
    </w:p>
    <w:p w:rsidR="0060532C" w:rsidRDefault="0060532C" w:rsidP="00BB4EFE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Arial" w:hAnsi="Arial" w:cs="Arial"/>
          <w:b/>
          <w:bCs/>
        </w:rPr>
      </w:pPr>
    </w:p>
    <w:p w:rsidR="00214C96" w:rsidRDefault="0060532C" w:rsidP="00BB4EFE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 xml:space="preserve">Marko Brezavšček </w:t>
      </w:r>
      <w:r w:rsidR="00214C96" w:rsidRPr="00214C96">
        <w:rPr>
          <w:rFonts w:ascii="Arial" w:hAnsi="Arial" w:cs="Arial"/>
        </w:rPr>
        <w:t>Svet</w:t>
      </w:r>
      <w:r>
        <w:rPr>
          <w:rFonts w:ascii="Arial" w:hAnsi="Arial" w:cs="Arial"/>
        </w:rPr>
        <w:t>u</w:t>
      </w:r>
      <w:r w:rsidR="00214C96" w:rsidRPr="00214C96">
        <w:rPr>
          <w:rFonts w:ascii="Arial" w:hAnsi="Arial" w:cs="Arial"/>
        </w:rPr>
        <w:t xml:space="preserve"> KS</w:t>
      </w:r>
      <w:r>
        <w:rPr>
          <w:rFonts w:ascii="Arial" w:hAnsi="Arial" w:cs="Arial"/>
        </w:rPr>
        <w:t xml:space="preserve"> predstavi </w:t>
      </w:r>
      <w:r w:rsidR="00214C96" w:rsidRPr="00214C96">
        <w:rPr>
          <w:rFonts w:ascii="Arial" w:hAnsi="Arial" w:cs="Arial"/>
        </w:rPr>
        <w:t>Pogodb</w:t>
      </w:r>
      <w:r>
        <w:rPr>
          <w:rFonts w:ascii="Arial" w:hAnsi="Arial" w:cs="Arial"/>
        </w:rPr>
        <w:t>o</w:t>
      </w:r>
      <w:r w:rsidR="00214C96" w:rsidRPr="00214C96">
        <w:rPr>
          <w:rFonts w:ascii="Arial" w:hAnsi="Arial" w:cs="Arial"/>
        </w:rPr>
        <w:t xml:space="preserve"> o upravljanju Športnega parka Kromberk - Loke sklenjene med KS in ŠTD.</w:t>
      </w:r>
    </w:p>
    <w:p w:rsidR="0060532C" w:rsidRPr="00981474" w:rsidRDefault="0060532C" w:rsidP="00BB4EFE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Arial" w:hAnsi="Arial" w:cs="Arial"/>
          <w:b/>
          <w:bCs/>
        </w:rPr>
      </w:pPr>
      <w:r w:rsidRPr="00981474">
        <w:rPr>
          <w:rFonts w:ascii="Arial" w:hAnsi="Arial" w:cs="Arial"/>
          <w:b/>
          <w:bCs/>
        </w:rPr>
        <w:t xml:space="preserve">Sklep: Svet KS potrdi osnutek pogodbe. V roku enega tedna se </w:t>
      </w:r>
      <w:r w:rsidR="00981474" w:rsidRPr="00981474">
        <w:rPr>
          <w:rFonts w:ascii="Arial" w:hAnsi="Arial" w:cs="Arial"/>
          <w:b/>
          <w:bCs/>
        </w:rPr>
        <w:t>pogodbo podpiše.</w:t>
      </w:r>
    </w:p>
    <w:p w:rsidR="00214C96" w:rsidRPr="00214C96" w:rsidRDefault="00214C96" w:rsidP="00BB4EF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981474" w:rsidRDefault="00700892" w:rsidP="00BB4EFE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  <w:b/>
          <w:bCs/>
        </w:rPr>
        <w:t>Ad5</w:t>
      </w:r>
      <w:r w:rsidRPr="00DC6C5E">
        <w:rPr>
          <w:rFonts w:ascii="Arial" w:hAnsi="Arial" w:cs="Arial"/>
        </w:rPr>
        <w:t>:</w:t>
      </w:r>
    </w:p>
    <w:p w:rsidR="00981474" w:rsidRPr="00DC6C5E" w:rsidRDefault="00981474" w:rsidP="00BB4EFE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arko Brezavšček pove, da so bili ključi</w:t>
      </w:r>
      <w:r w:rsidR="00696992">
        <w:rPr>
          <w:rFonts w:ascii="Arial" w:hAnsi="Arial" w:cs="Arial"/>
        </w:rPr>
        <w:t xml:space="preserve"> Doma Kulture v Kromberku</w:t>
      </w:r>
      <w:r>
        <w:rPr>
          <w:rFonts w:ascii="Arial" w:hAnsi="Arial" w:cs="Arial"/>
        </w:rPr>
        <w:t xml:space="preserve"> prevzeti. En komplet ključev je ostal pri Loredani.</w:t>
      </w:r>
    </w:p>
    <w:p w:rsidR="00981474" w:rsidRPr="00847C34" w:rsidRDefault="00877D3D" w:rsidP="00BB4EFE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847C34">
        <w:rPr>
          <w:rFonts w:ascii="Arial" w:hAnsi="Arial" w:cs="Arial"/>
          <w:b/>
          <w:bCs/>
        </w:rPr>
        <w:t>Sklep</w:t>
      </w:r>
      <w:r w:rsidR="00B36846" w:rsidRPr="00847C34">
        <w:rPr>
          <w:rFonts w:ascii="Arial" w:hAnsi="Arial" w:cs="Arial"/>
          <w:b/>
          <w:bCs/>
        </w:rPr>
        <w:t>:</w:t>
      </w:r>
      <w:r w:rsidRPr="00847C34">
        <w:rPr>
          <w:rFonts w:ascii="Arial" w:hAnsi="Arial" w:cs="Arial"/>
          <w:b/>
          <w:bCs/>
        </w:rPr>
        <w:t xml:space="preserve"> </w:t>
      </w:r>
      <w:r w:rsidR="00782882">
        <w:rPr>
          <w:rFonts w:ascii="Arial" w:hAnsi="Arial" w:cs="Arial"/>
          <w:b/>
          <w:bCs/>
        </w:rPr>
        <w:t xml:space="preserve">Do naslednje seje </w:t>
      </w:r>
      <w:r w:rsidR="00981474" w:rsidRPr="00847C34">
        <w:rPr>
          <w:rFonts w:ascii="Arial" w:hAnsi="Arial" w:cs="Arial"/>
          <w:b/>
          <w:bCs/>
        </w:rPr>
        <w:t>se naredi razpored ključev in se jih razdeli</w:t>
      </w:r>
      <w:r w:rsidR="005E781B">
        <w:rPr>
          <w:rFonts w:ascii="Arial" w:hAnsi="Arial" w:cs="Arial"/>
          <w:b/>
          <w:bCs/>
        </w:rPr>
        <w:t xml:space="preserve"> uporabnikom</w:t>
      </w:r>
      <w:r w:rsidR="00981474" w:rsidRPr="00847C34">
        <w:rPr>
          <w:rFonts w:ascii="Arial" w:hAnsi="Arial" w:cs="Arial"/>
          <w:b/>
          <w:bCs/>
        </w:rPr>
        <w:t>. Sestavi se pravilnik o uporabi ključev.</w:t>
      </w:r>
    </w:p>
    <w:p w:rsidR="00981474" w:rsidRDefault="00981474" w:rsidP="00343DAF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B86E7D" w:rsidRDefault="00C1048E" w:rsidP="00D515D7">
      <w:pPr>
        <w:pStyle w:val="Standard"/>
        <w:spacing w:after="0" w:line="240" w:lineRule="auto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>Ad6</w:t>
      </w:r>
      <w:r w:rsidR="00877D3D" w:rsidRPr="00DC6C5E">
        <w:rPr>
          <w:rFonts w:ascii="Arial" w:hAnsi="Arial" w:cs="Arial"/>
          <w:b/>
          <w:bCs/>
        </w:rPr>
        <w:t>:</w:t>
      </w:r>
    </w:p>
    <w:p w:rsidR="00D515D7" w:rsidRDefault="00D515D7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515D7">
        <w:rPr>
          <w:rFonts w:ascii="Arial" w:hAnsi="Arial" w:cs="Arial"/>
        </w:rPr>
        <w:t>Meta Mačus predstavi problematiko zamakanja metorne vode v naselju Varda</w:t>
      </w:r>
      <w:r w:rsidR="00666ABB">
        <w:rPr>
          <w:rFonts w:ascii="Arial" w:hAnsi="Arial" w:cs="Arial"/>
        </w:rPr>
        <w:t>.</w:t>
      </w:r>
    </w:p>
    <w:p w:rsidR="00D515D7" w:rsidRDefault="00D515D7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D515D7">
        <w:rPr>
          <w:rFonts w:ascii="Arial" w:hAnsi="Arial" w:cs="Arial"/>
          <w:b/>
          <w:bCs/>
        </w:rPr>
        <w:t>Sklep: Vlogo</w:t>
      </w:r>
      <w:r>
        <w:rPr>
          <w:rFonts w:ascii="Arial" w:hAnsi="Arial" w:cs="Arial"/>
          <w:b/>
          <w:bCs/>
        </w:rPr>
        <w:t xml:space="preserve"> g. Bijuklič</w:t>
      </w:r>
      <w:r w:rsidR="00666ABB">
        <w:rPr>
          <w:rFonts w:ascii="Arial" w:hAnsi="Arial" w:cs="Arial"/>
          <w:b/>
          <w:bCs/>
        </w:rPr>
        <w:t>a</w:t>
      </w:r>
      <w:r w:rsidRPr="00D515D7">
        <w:rPr>
          <w:rFonts w:ascii="Arial" w:hAnsi="Arial" w:cs="Arial"/>
          <w:b/>
          <w:bCs/>
        </w:rPr>
        <w:t xml:space="preserve"> se posreduje pristojnim službam na MO Nova Gorica</w:t>
      </w:r>
      <w:r>
        <w:rPr>
          <w:rFonts w:ascii="Arial" w:hAnsi="Arial" w:cs="Arial"/>
          <w:b/>
          <w:bCs/>
        </w:rPr>
        <w:t>.</w:t>
      </w:r>
    </w:p>
    <w:p w:rsidR="00D515D7" w:rsidRDefault="00D515D7" w:rsidP="00343DAF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A33FE8" w:rsidRDefault="00753E22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  <w:b/>
          <w:bCs/>
        </w:rPr>
        <w:t>Ad</w:t>
      </w:r>
      <w:r w:rsidR="006C30DD" w:rsidRPr="00DC6C5E">
        <w:rPr>
          <w:rFonts w:ascii="Arial" w:hAnsi="Arial" w:cs="Arial"/>
          <w:b/>
          <w:bCs/>
        </w:rPr>
        <w:t>7</w:t>
      </w:r>
      <w:r w:rsidRPr="00DC6C5E">
        <w:rPr>
          <w:rFonts w:ascii="Arial" w:hAnsi="Arial" w:cs="Arial"/>
        </w:rPr>
        <w:t>:</w:t>
      </w:r>
    </w:p>
    <w:p w:rsidR="00A33FE8" w:rsidRDefault="006C30DD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DC6C5E">
        <w:rPr>
          <w:rFonts w:ascii="Arial" w:hAnsi="Arial" w:cs="Arial"/>
        </w:rPr>
        <w:t>S</w:t>
      </w:r>
      <w:r w:rsidR="00A33FE8">
        <w:rPr>
          <w:rFonts w:ascii="Arial" w:hAnsi="Arial" w:cs="Arial"/>
        </w:rPr>
        <w:t>onja Maras</w:t>
      </w:r>
      <w:r w:rsidRPr="00DC6C5E">
        <w:rPr>
          <w:rFonts w:ascii="Arial" w:hAnsi="Arial" w:cs="Arial"/>
        </w:rPr>
        <w:t xml:space="preserve"> Gruntar </w:t>
      </w:r>
      <w:r w:rsidR="00A33FE8">
        <w:rPr>
          <w:rFonts w:ascii="Arial" w:hAnsi="Arial" w:cs="Arial"/>
        </w:rPr>
        <w:t>predstavi tri neurejene zasebne površine v Ulici bratov Hvalič.</w:t>
      </w:r>
    </w:p>
    <w:p w:rsidR="002571F5" w:rsidRDefault="002571F5" w:rsidP="00A4411A">
      <w:pPr>
        <w:pStyle w:val="Standard"/>
        <w:spacing w:after="120" w:line="240" w:lineRule="auto"/>
        <w:jc w:val="both"/>
        <w:rPr>
          <w:rFonts w:ascii="Arial" w:hAnsi="Arial" w:cs="Arial"/>
          <w:b/>
          <w:bCs/>
        </w:rPr>
      </w:pPr>
      <w:r w:rsidRPr="00DC6C5E">
        <w:rPr>
          <w:rFonts w:ascii="Arial" w:hAnsi="Arial" w:cs="Arial"/>
          <w:b/>
          <w:bCs/>
        </w:rPr>
        <w:t xml:space="preserve">Sklep: </w:t>
      </w:r>
      <w:r w:rsidR="00A33FE8">
        <w:rPr>
          <w:rFonts w:ascii="Arial" w:hAnsi="Arial" w:cs="Arial"/>
          <w:b/>
          <w:bCs/>
        </w:rPr>
        <w:t>Na ustrezno inšpekcijsko službo se pošlje dopis za vse tri lokacije, lastnikom se pošlje dopis v vednost.</w:t>
      </w:r>
    </w:p>
    <w:p w:rsidR="003C7B23" w:rsidRDefault="003C7B23" w:rsidP="002E794C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3C7B23">
        <w:rPr>
          <w:rFonts w:ascii="Arial" w:hAnsi="Arial" w:cs="Arial"/>
        </w:rPr>
        <w:t>Opozori tudi na zapuščeni avtomobil na Ulici bratov Hvalič.</w:t>
      </w:r>
    </w:p>
    <w:p w:rsidR="003C7B23" w:rsidRPr="003C7B23" w:rsidRDefault="003C7B23" w:rsidP="002E794C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3C7B23">
        <w:rPr>
          <w:rFonts w:ascii="Arial" w:hAnsi="Arial" w:cs="Arial"/>
          <w:b/>
          <w:bCs/>
        </w:rPr>
        <w:t>Sklep: Dušanu Bremcu se pošlje urgenco za ogled in ukrepanje.</w:t>
      </w:r>
    </w:p>
    <w:p w:rsidR="00014117" w:rsidRDefault="00014117" w:rsidP="00343DAF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014117" w:rsidRDefault="00014117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8:</w:t>
      </w:r>
    </w:p>
    <w:p w:rsidR="00014117" w:rsidRPr="00014117" w:rsidRDefault="004A5CDB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Žarko Leban pove, da en stanovalec v</w:t>
      </w:r>
      <w:r w:rsidR="00014117" w:rsidRPr="00014117">
        <w:rPr>
          <w:rFonts w:ascii="Arial" w:hAnsi="Arial" w:cs="Arial"/>
        </w:rPr>
        <w:t xml:space="preserve"> Lokah </w:t>
      </w:r>
      <w:r>
        <w:rPr>
          <w:rFonts w:ascii="Arial" w:hAnsi="Arial" w:cs="Arial"/>
        </w:rPr>
        <w:t xml:space="preserve">sprašuje glede </w:t>
      </w:r>
      <w:r w:rsidR="00014117" w:rsidRPr="00014117">
        <w:rPr>
          <w:rFonts w:ascii="Arial" w:hAnsi="Arial" w:cs="Arial"/>
        </w:rPr>
        <w:t>praznenj</w:t>
      </w:r>
      <w:r>
        <w:rPr>
          <w:rFonts w:ascii="Arial" w:hAnsi="Arial" w:cs="Arial"/>
        </w:rPr>
        <w:t>a</w:t>
      </w:r>
      <w:r w:rsidR="00014117" w:rsidRPr="00014117">
        <w:rPr>
          <w:rFonts w:ascii="Arial" w:hAnsi="Arial" w:cs="Arial"/>
        </w:rPr>
        <w:t xml:space="preserve"> graznic.</w:t>
      </w:r>
    </w:p>
    <w:p w:rsidR="00014117" w:rsidRDefault="00014117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klep: Greznice v naselju Loke bodo po planu praznili januarja 2021. Kdor ne mora počakati do tedaj mora za praznenje poskrbeti sam.</w:t>
      </w:r>
    </w:p>
    <w:p w:rsidR="004A5CDB" w:rsidRDefault="004A5CDB" w:rsidP="00014117">
      <w:pPr>
        <w:pStyle w:val="Standard"/>
        <w:spacing w:after="0" w:line="240" w:lineRule="auto"/>
        <w:rPr>
          <w:rFonts w:ascii="Arial" w:hAnsi="Arial" w:cs="Arial"/>
          <w:b/>
          <w:bCs/>
        </w:rPr>
      </w:pPr>
    </w:p>
    <w:p w:rsidR="004A5CDB" w:rsidRDefault="004A5CDB" w:rsidP="00014117">
      <w:pPr>
        <w:pStyle w:val="Standard"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9:</w:t>
      </w:r>
    </w:p>
    <w:p w:rsidR="002C5F06" w:rsidRPr="002C5F06" w:rsidRDefault="002C5F06" w:rsidP="002C5F06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2C5F06">
        <w:rPr>
          <w:rFonts w:ascii="Arial" w:hAnsi="Arial" w:cs="Arial"/>
        </w:rPr>
        <w:t>Urška Ščuka Buršič pove, da je Katarina Vuga opozorila na težave zaradi točno določenega števila glasila Stran.</w:t>
      </w:r>
    </w:p>
    <w:p w:rsidR="006170CF" w:rsidRDefault="006170CF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klep: Sprejme se predlog Katarine Vuga, da v bodoče </w:t>
      </w:r>
      <w:r w:rsidR="00A4411A">
        <w:rPr>
          <w:rFonts w:ascii="Arial" w:hAnsi="Arial" w:cs="Arial"/>
          <w:b/>
          <w:bCs/>
        </w:rPr>
        <w:t>g</w:t>
      </w:r>
      <w:r>
        <w:rPr>
          <w:rFonts w:ascii="Arial" w:hAnsi="Arial" w:cs="Arial"/>
          <w:b/>
          <w:bCs/>
        </w:rPr>
        <w:t>lasilo Stran obsega od 16-24 strani.</w:t>
      </w:r>
    </w:p>
    <w:p w:rsidR="00FF7347" w:rsidRDefault="00FF7347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696992" w:rsidRDefault="00696992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696992" w:rsidRDefault="00696992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2C5F06" w:rsidRPr="002C5F06" w:rsidRDefault="002C5F06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rko Brezavšček pove, da je potrebno </w:t>
      </w:r>
      <w:r w:rsidR="00873404">
        <w:rPr>
          <w:rFonts w:ascii="Arial" w:hAnsi="Arial" w:cs="Arial"/>
        </w:rPr>
        <w:t>Dom Kulture čimprej opremiti z videonadzorom.</w:t>
      </w:r>
    </w:p>
    <w:p w:rsidR="004A5CDB" w:rsidRDefault="00A4411A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klep: Pridobi se še dve ponudbi za postavitev videonadzora Doma Kulture v Kromberku.</w:t>
      </w:r>
    </w:p>
    <w:p w:rsidR="000A11CE" w:rsidRDefault="000A11CE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</w:p>
    <w:p w:rsidR="002C5F06" w:rsidRPr="002C5F06" w:rsidRDefault="00873404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Žarko Leban opozori na </w:t>
      </w:r>
      <w:r w:rsidR="002C5F06" w:rsidRPr="002C5F06">
        <w:rPr>
          <w:rFonts w:ascii="Arial" w:hAnsi="Arial" w:cs="Arial"/>
        </w:rPr>
        <w:t>nevarnosti vključevanja v promet z makedamske ceste na parcelni št.</w:t>
      </w:r>
      <w:r w:rsidR="00F53798">
        <w:rPr>
          <w:rFonts w:ascii="Arial" w:hAnsi="Arial" w:cs="Arial"/>
        </w:rPr>
        <w:t xml:space="preserve"> 1180/16, k. o. Kromber.</w:t>
      </w:r>
      <w:r w:rsidR="002C5F06" w:rsidRPr="002C5F06">
        <w:rPr>
          <w:rFonts w:ascii="Arial" w:hAnsi="Arial" w:cs="Arial"/>
        </w:rPr>
        <w:t xml:space="preserve"> </w:t>
      </w:r>
      <w:r w:rsidR="002C5F06">
        <w:rPr>
          <w:rFonts w:ascii="Arial" w:hAnsi="Arial" w:cs="Arial"/>
        </w:rPr>
        <w:t xml:space="preserve"> </w:t>
      </w:r>
    </w:p>
    <w:p w:rsidR="00E024C6" w:rsidRDefault="00E024C6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klep: Direkciji za infrastrukturo se pošlje dopis</w:t>
      </w:r>
      <w:r w:rsidR="00873404">
        <w:rPr>
          <w:rFonts w:ascii="Arial" w:hAnsi="Arial" w:cs="Arial"/>
          <w:b/>
          <w:bCs/>
        </w:rPr>
        <w:t xml:space="preserve"> s katerim se jih obvesti na nevarnost.</w:t>
      </w:r>
      <w:r>
        <w:rPr>
          <w:rFonts w:ascii="Arial" w:hAnsi="Arial" w:cs="Arial"/>
          <w:b/>
          <w:bCs/>
        </w:rPr>
        <w:t xml:space="preserve"> </w:t>
      </w:r>
    </w:p>
    <w:p w:rsidR="00FF7347" w:rsidRDefault="00FF7347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637844" w:rsidRDefault="00637844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637844">
        <w:rPr>
          <w:rFonts w:ascii="Arial" w:hAnsi="Arial" w:cs="Arial"/>
        </w:rPr>
        <w:t>Marko Brezavšček je predal predseniku</w:t>
      </w:r>
      <w:r w:rsidR="00FE662C">
        <w:rPr>
          <w:rFonts w:ascii="Arial" w:hAnsi="Arial" w:cs="Arial"/>
        </w:rPr>
        <w:t xml:space="preserve"> Osnutek p</w:t>
      </w:r>
      <w:r w:rsidRPr="00637844">
        <w:rPr>
          <w:rFonts w:ascii="Arial" w:hAnsi="Arial" w:cs="Arial"/>
        </w:rPr>
        <w:t>ravilnik</w:t>
      </w:r>
      <w:r w:rsidR="00FE662C">
        <w:rPr>
          <w:rFonts w:ascii="Arial" w:hAnsi="Arial" w:cs="Arial"/>
        </w:rPr>
        <w:t>a</w:t>
      </w:r>
      <w:r w:rsidRPr="00637844">
        <w:rPr>
          <w:rFonts w:ascii="Arial" w:hAnsi="Arial" w:cs="Arial"/>
        </w:rPr>
        <w:t xml:space="preserve"> o oddajanju prostorov v</w:t>
      </w:r>
      <w:r w:rsidR="00985C54">
        <w:rPr>
          <w:rFonts w:ascii="Arial" w:hAnsi="Arial" w:cs="Arial"/>
        </w:rPr>
        <w:t xml:space="preserve"> Domu Kulture v</w:t>
      </w:r>
      <w:bookmarkStart w:id="0" w:name="_GoBack"/>
      <w:bookmarkEnd w:id="0"/>
      <w:r w:rsidRPr="00637844">
        <w:rPr>
          <w:rFonts w:ascii="Arial" w:hAnsi="Arial" w:cs="Arial"/>
        </w:rPr>
        <w:t xml:space="preserve"> najem.</w:t>
      </w:r>
    </w:p>
    <w:p w:rsidR="002C5F06" w:rsidRPr="002C5F06" w:rsidRDefault="002C5F06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 w:rsidRPr="002C5F06">
        <w:rPr>
          <w:rFonts w:ascii="Arial" w:hAnsi="Arial" w:cs="Arial"/>
          <w:b/>
          <w:bCs/>
        </w:rPr>
        <w:t>Sklep: Do naslednje seje se pravilnik pregleda in pripravi za potrditev.</w:t>
      </w:r>
    </w:p>
    <w:p w:rsidR="008C09E7" w:rsidRDefault="008C09E7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E8717C" w:rsidRDefault="00E8717C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10:</w:t>
      </w:r>
    </w:p>
    <w:p w:rsidR="00E8717C" w:rsidRPr="00E8717C" w:rsidRDefault="00E8717C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E8717C">
        <w:rPr>
          <w:rFonts w:ascii="Arial" w:hAnsi="Arial" w:cs="Arial"/>
        </w:rPr>
        <w:t>Marko Brezavšček opozori na korektnost sej.</w:t>
      </w:r>
    </w:p>
    <w:p w:rsidR="00E8717C" w:rsidRDefault="00E8717C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klep: Član</w:t>
      </w:r>
      <w:r w:rsidR="008C09E7">
        <w:rPr>
          <w:rFonts w:ascii="Arial" w:hAnsi="Arial" w:cs="Arial"/>
          <w:b/>
          <w:bCs/>
        </w:rPr>
        <w:t>e</w:t>
      </w:r>
      <w:r>
        <w:rPr>
          <w:rFonts w:ascii="Arial" w:hAnsi="Arial" w:cs="Arial"/>
          <w:b/>
          <w:bCs/>
        </w:rPr>
        <w:t xml:space="preserve"> Sveta KS </w:t>
      </w:r>
      <w:r w:rsidR="008C09E7">
        <w:rPr>
          <w:rFonts w:ascii="Arial" w:hAnsi="Arial" w:cs="Arial"/>
          <w:b/>
          <w:bCs/>
        </w:rPr>
        <w:t xml:space="preserve">se </w:t>
      </w:r>
      <w:r>
        <w:rPr>
          <w:rFonts w:ascii="Arial" w:hAnsi="Arial" w:cs="Arial"/>
          <w:b/>
          <w:bCs/>
        </w:rPr>
        <w:t>opozorjeni na 4. točko 15. člena Poslovnika Mestnega sveta MO Nova Gorica, ki govori, da je svetnik dolžan varovati podatke zaupne narave.</w:t>
      </w:r>
    </w:p>
    <w:p w:rsidR="00096DCB" w:rsidRDefault="00096DCB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096DCB" w:rsidRDefault="00096DCB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11:</w:t>
      </w:r>
    </w:p>
    <w:p w:rsidR="00096DCB" w:rsidRPr="00096DCB" w:rsidRDefault="00096DCB" w:rsidP="00A4411A">
      <w:pPr>
        <w:pStyle w:val="Standard"/>
        <w:spacing w:after="0" w:line="240" w:lineRule="auto"/>
        <w:jc w:val="both"/>
        <w:rPr>
          <w:rFonts w:ascii="Arial" w:hAnsi="Arial" w:cs="Arial"/>
        </w:rPr>
      </w:pPr>
      <w:r w:rsidRPr="00096DCB">
        <w:rPr>
          <w:rFonts w:ascii="Arial" w:hAnsi="Arial" w:cs="Arial"/>
        </w:rPr>
        <w:t>Marko Brezavšček predstavi problematiko zaraščenosti ulic.</w:t>
      </w:r>
    </w:p>
    <w:p w:rsidR="00096DCB" w:rsidRDefault="00096DCB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klep: </w:t>
      </w:r>
      <w:r w:rsidR="007A2886">
        <w:rPr>
          <w:rFonts w:ascii="Arial" w:hAnsi="Arial" w:cs="Arial"/>
          <w:b/>
          <w:bCs/>
        </w:rPr>
        <w:t>Koncesionarja se obvesti, da pristopi k obveščanju lastnikov kritičnih območij.</w:t>
      </w:r>
      <w:r w:rsidR="00637844">
        <w:rPr>
          <w:rFonts w:ascii="Arial" w:hAnsi="Arial" w:cs="Arial"/>
          <w:b/>
          <w:bCs/>
        </w:rPr>
        <w:t xml:space="preserve"> </w:t>
      </w:r>
    </w:p>
    <w:p w:rsidR="00A4411A" w:rsidRDefault="00A4411A" w:rsidP="00A4411A">
      <w:pPr>
        <w:pStyle w:val="Standard"/>
        <w:spacing w:after="0" w:line="240" w:lineRule="auto"/>
        <w:jc w:val="both"/>
        <w:rPr>
          <w:rFonts w:ascii="Arial" w:hAnsi="Arial" w:cs="Arial"/>
          <w:b/>
          <w:bCs/>
        </w:rPr>
      </w:pPr>
    </w:p>
    <w:p w:rsidR="00A33FE8" w:rsidRPr="00DC6C5E" w:rsidRDefault="00A33FE8" w:rsidP="00D96684">
      <w:pPr>
        <w:pStyle w:val="Standard"/>
        <w:spacing w:after="120" w:line="240" w:lineRule="auto"/>
        <w:rPr>
          <w:rFonts w:ascii="Arial" w:hAnsi="Arial" w:cs="Arial"/>
        </w:rPr>
      </w:pPr>
    </w:p>
    <w:p w:rsidR="00B86E7D" w:rsidRPr="00DC6C5E" w:rsidRDefault="00FA3461" w:rsidP="00D96684">
      <w:pPr>
        <w:pStyle w:val="Standard"/>
        <w:spacing w:after="120" w:line="240" w:lineRule="auto"/>
        <w:rPr>
          <w:rFonts w:ascii="Arial" w:hAnsi="Arial" w:cs="Arial"/>
        </w:rPr>
      </w:pPr>
      <w:r w:rsidRPr="00BC6F5C">
        <w:rPr>
          <w:rFonts w:ascii="Arial" w:hAnsi="Arial" w:cs="Arial"/>
        </w:rPr>
        <w:t>S</w:t>
      </w:r>
      <w:r w:rsidR="00B36846" w:rsidRPr="00BC6F5C">
        <w:rPr>
          <w:rFonts w:ascii="Arial" w:hAnsi="Arial" w:cs="Arial"/>
        </w:rPr>
        <w:t>eja zaključena</w:t>
      </w:r>
      <w:r w:rsidR="00B36846" w:rsidRPr="00DC6C5E">
        <w:rPr>
          <w:rFonts w:ascii="Arial" w:hAnsi="Arial" w:cs="Arial"/>
        </w:rPr>
        <w:t xml:space="preserve"> </w:t>
      </w:r>
      <w:r w:rsidR="00721CE5" w:rsidRPr="00DC6C5E">
        <w:rPr>
          <w:rFonts w:ascii="Arial" w:hAnsi="Arial" w:cs="Arial"/>
        </w:rPr>
        <w:t>ob 21.</w:t>
      </w:r>
      <w:r w:rsidR="006C0461">
        <w:rPr>
          <w:rFonts w:ascii="Arial" w:hAnsi="Arial" w:cs="Arial"/>
        </w:rPr>
        <w:t>3</w:t>
      </w:r>
      <w:r w:rsidR="00721CE5" w:rsidRPr="00DC6C5E">
        <w:rPr>
          <w:rFonts w:ascii="Arial" w:hAnsi="Arial" w:cs="Arial"/>
        </w:rPr>
        <w:t>0</w:t>
      </w:r>
      <w:r w:rsidR="00BC6F5C">
        <w:rPr>
          <w:rFonts w:ascii="Arial" w:hAnsi="Arial" w:cs="Arial"/>
        </w:rPr>
        <w:t xml:space="preserve"> uri.</w:t>
      </w:r>
    </w:p>
    <w:p w:rsidR="00675EBB" w:rsidRDefault="00B36846" w:rsidP="00D96684">
      <w:pPr>
        <w:pStyle w:val="Standard"/>
        <w:spacing w:after="120" w:line="240" w:lineRule="auto"/>
        <w:rPr>
          <w:rFonts w:ascii="Arial" w:hAnsi="Arial" w:cs="Arial"/>
        </w:rPr>
      </w:pPr>
      <w:r w:rsidRPr="00DC6C5E">
        <w:rPr>
          <w:rFonts w:ascii="Arial" w:hAnsi="Arial" w:cs="Arial"/>
        </w:rPr>
        <w:tab/>
      </w:r>
    </w:p>
    <w:p w:rsidR="00772607" w:rsidRPr="00DC6C5E" w:rsidRDefault="00772607" w:rsidP="00D96684">
      <w:pPr>
        <w:pStyle w:val="Standard"/>
        <w:spacing w:after="120" w:line="240" w:lineRule="auto"/>
        <w:rPr>
          <w:rFonts w:ascii="Arial" w:hAnsi="Arial" w:cs="Arial"/>
        </w:rPr>
      </w:pPr>
    </w:p>
    <w:p w:rsidR="00B86E7D" w:rsidRPr="00DC6C5E" w:rsidRDefault="00B36846" w:rsidP="00BC6F5C">
      <w:pPr>
        <w:pStyle w:val="Standard"/>
        <w:spacing w:after="0" w:line="240" w:lineRule="auto"/>
        <w:ind w:left="4962"/>
        <w:rPr>
          <w:rFonts w:ascii="Arial" w:hAnsi="Arial" w:cs="Arial"/>
        </w:rPr>
      </w:pPr>
      <w:r w:rsidRPr="00DC6C5E">
        <w:rPr>
          <w:rFonts w:ascii="Arial" w:hAnsi="Arial" w:cs="Arial"/>
        </w:rPr>
        <w:t>Predsednik sveta KS Kromberk - Loke</w:t>
      </w:r>
    </w:p>
    <w:p w:rsidR="00B86E7D" w:rsidRPr="00DC6C5E" w:rsidRDefault="00B36846" w:rsidP="00BC6F5C">
      <w:pPr>
        <w:pStyle w:val="Standard"/>
        <w:spacing w:after="0" w:line="240" w:lineRule="auto"/>
        <w:ind w:left="4962"/>
        <w:rPr>
          <w:rFonts w:ascii="Arial" w:hAnsi="Arial" w:cs="Arial"/>
        </w:rPr>
      </w:pPr>
      <w:r w:rsidRPr="00DC6C5E">
        <w:rPr>
          <w:rFonts w:ascii="Arial" w:hAnsi="Arial" w:cs="Arial"/>
        </w:rPr>
        <w:t>Žarko Leban</w:t>
      </w:r>
      <w:r w:rsidR="005B4BFF" w:rsidRPr="00DC6C5E">
        <w:rPr>
          <w:rFonts w:ascii="Arial" w:hAnsi="Arial" w:cs="Arial"/>
        </w:rPr>
        <w:t xml:space="preserve"> l.</w:t>
      </w:r>
      <w:r w:rsidR="00BC6F5C">
        <w:rPr>
          <w:rFonts w:ascii="Arial" w:hAnsi="Arial" w:cs="Arial"/>
        </w:rPr>
        <w:t xml:space="preserve"> </w:t>
      </w:r>
      <w:r w:rsidR="005B4BFF" w:rsidRPr="00DC6C5E">
        <w:rPr>
          <w:rFonts w:ascii="Arial" w:hAnsi="Arial" w:cs="Arial"/>
        </w:rPr>
        <w:t>r.</w:t>
      </w:r>
    </w:p>
    <w:sectPr w:rsidR="00B86E7D" w:rsidRPr="00DC6C5E" w:rsidSect="00772607">
      <w:headerReference w:type="default" r:id="rId7"/>
      <w:pgSz w:w="11906" w:h="16838"/>
      <w:pgMar w:top="1418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FAC" w:rsidRDefault="00EC4FAC">
      <w:pPr>
        <w:spacing w:after="0" w:line="240" w:lineRule="auto"/>
      </w:pPr>
      <w:r>
        <w:separator/>
      </w:r>
    </w:p>
  </w:endnote>
  <w:endnote w:type="continuationSeparator" w:id="0">
    <w:p w:rsidR="00EC4FAC" w:rsidRDefault="00EC4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OpenSymbol">
    <w:altName w:val="Segoe UI Symbol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70304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FAC" w:rsidRDefault="00EC4FA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EC4FAC" w:rsidRDefault="00EC4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315E" w:rsidRPr="00DC6C5E" w:rsidRDefault="00EC4FAC" w:rsidP="00DC6C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43F95"/>
    <w:multiLevelType w:val="hybridMultilevel"/>
    <w:tmpl w:val="B0E823CC"/>
    <w:lvl w:ilvl="0" w:tplc="CCD47918">
      <w:start w:val="1"/>
      <w:numFmt w:val="decimal"/>
      <w:lvlText w:val="%1."/>
      <w:lvlJc w:val="left"/>
      <w:pPr>
        <w:ind w:left="720" w:hanging="360"/>
      </w:pPr>
      <w:rPr>
        <w:rFonts w:cs="Calibri" w:hint="default"/>
        <w:b w:val="0"/>
        <w:bCs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E2DBD"/>
    <w:multiLevelType w:val="multilevel"/>
    <w:tmpl w:val="CB82F3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02A77D8F"/>
    <w:multiLevelType w:val="multilevel"/>
    <w:tmpl w:val="607E328E"/>
    <w:styleLink w:val="WWNum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3" w15:restartNumberingAfterBreak="0">
    <w:nsid w:val="09616CB9"/>
    <w:multiLevelType w:val="multilevel"/>
    <w:tmpl w:val="A9A0089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" w15:restartNumberingAfterBreak="0">
    <w:nsid w:val="0E5221BF"/>
    <w:multiLevelType w:val="hybridMultilevel"/>
    <w:tmpl w:val="9222881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5E79F1"/>
    <w:multiLevelType w:val="hybridMultilevel"/>
    <w:tmpl w:val="F42A6EB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A52B9"/>
    <w:multiLevelType w:val="multilevel"/>
    <w:tmpl w:val="B31E1708"/>
    <w:styleLink w:val="WWNum3"/>
    <w:lvl w:ilvl="0">
      <w:numFmt w:val="bullet"/>
      <w:lvlText w:val="-"/>
      <w:lvlJc w:val="left"/>
      <w:pPr>
        <w:ind w:left="720" w:hanging="360"/>
      </w:pPr>
      <w:rPr>
        <w:rFonts w:ascii="Calibri" w:hAnsi="Calibri" w:cs="Calibri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45830E1"/>
    <w:multiLevelType w:val="hybridMultilevel"/>
    <w:tmpl w:val="91088C80"/>
    <w:lvl w:ilvl="0" w:tplc="AB5EB95A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F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E45C8"/>
    <w:multiLevelType w:val="multilevel"/>
    <w:tmpl w:val="B450012E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1962E36"/>
    <w:multiLevelType w:val="hybridMultilevel"/>
    <w:tmpl w:val="207A5F46"/>
    <w:lvl w:ilvl="0" w:tplc="FB3848BE">
      <w:start w:val="4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DE2F54"/>
    <w:multiLevelType w:val="multilevel"/>
    <w:tmpl w:val="D3B45ED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2D0C5247"/>
    <w:multiLevelType w:val="multilevel"/>
    <w:tmpl w:val="8BDC062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2" w15:restartNumberingAfterBreak="0">
    <w:nsid w:val="30612CAA"/>
    <w:multiLevelType w:val="hybridMultilevel"/>
    <w:tmpl w:val="D71ABEEC"/>
    <w:lvl w:ilvl="0" w:tplc="0424000F">
      <w:start w:val="1"/>
      <w:numFmt w:val="decimal"/>
      <w:lvlText w:val="%1."/>
      <w:lvlJc w:val="left"/>
      <w:pPr>
        <w:tabs>
          <w:tab w:val="num" w:pos="1773"/>
        </w:tabs>
        <w:ind w:left="1773" w:hanging="360"/>
      </w:pPr>
      <w:rPr>
        <w:rFonts w:hint="default"/>
      </w:rPr>
    </w:lvl>
    <w:lvl w:ilvl="1" w:tplc="04240003">
      <w:numFmt w:val="decimal"/>
      <w:lvlText w:val="o"/>
      <w:lvlJc w:val="left"/>
      <w:pPr>
        <w:tabs>
          <w:tab w:val="num" w:pos="2493"/>
        </w:tabs>
        <w:ind w:left="2493" w:hanging="360"/>
      </w:pPr>
      <w:rPr>
        <w:rFonts w:ascii="Courier New" w:hAnsi="Courier New" w:cs="Times New Roman" w:hint="default"/>
      </w:rPr>
    </w:lvl>
    <w:lvl w:ilvl="2" w:tplc="04240005">
      <w:numFmt w:val="decimal"/>
      <w:lvlText w:val=""/>
      <w:lvlJc w:val="left"/>
      <w:pPr>
        <w:tabs>
          <w:tab w:val="num" w:pos="3213"/>
        </w:tabs>
        <w:ind w:left="3213" w:hanging="360"/>
      </w:pPr>
      <w:rPr>
        <w:rFonts w:ascii="Wingdings" w:hAnsi="Wingdings" w:hint="default"/>
      </w:rPr>
    </w:lvl>
    <w:lvl w:ilvl="3" w:tplc="04240001">
      <w:numFmt w:val="decimal"/>
      <w:lvlText w:val=""/>
      <w:lvlJc w:val="left"/>
      <w:pPr>
        <w:tabs>
          <w:tab w:val="num" w:pos="3933"/>
        </w:tabs>
        <w:ind w:left="3933" w:hanging="360"/>
      </w:pPr>
      <w:rPr>
        <w:rFonts w:ascii="Symbol" w:hAnsi="Symbol" w:hint="default"/>
      </w:rPr>
    </w:lvl>
    <w:lvl w:ilvl="4" w:tplc="04240003">
      <w:numFmt w:val="decimal"/>
      <w:lvlText w:val="o"/>
      <w:lvlJc w:val="left"/>
      <w:pPr>
        <w:tabs>
          <w:tab w:val="num" w:pos="4653"/>
        </w:tabs>
        <w:ind w:left="4653" w:hanging="360"/>
      </w:pPr>
      <w:rPr>
        <w:rFonts w:ascii="Courier New" w:hAnsi="Courier New" w:cs="Times New Roman" w:hint="default"/>
      </w:rPr>
    </w:lvl>
    <w:lvl w:ilvl="5" w:tplc="04240005">
      <w:numFmt w:val="decimal"/>
      <w:lvlText w:val=""/>
      <w:lvlJc w:val="left"/>
      <w:pPr>
        <w:tabs>
          <w:tab w:val="num" w:pos="5373"/>
        </w:tabs>
        <w:ind w:left="5373" w:hanging="360"/>
      </w:pPr>
      <w:rPr>
        <w:rFonts w:ascii="Wingdings" w:hAnsi="Wingdings" w:hint="default"/>
      </w:rPr>
    </w:lvl>
    <w:lvl w:ilvl="6" w:tplc="04240001">
      <w:numFmt w:val="decimal"/>
      <w:lvlText w:val=""/>
      <w:lvlJc w:val="left"/>
      <w:pPr>
        <w:tabs>
          <w:tab w:val="num" w:pos="6093"/>
        </w:tabs>
        <w:ind w:left="6093" w:hanging="360"/>
      </w:pPr>
      <w:rPr>
        <w:rFonts w:ascii="Symbol" w:hAnsi="Symbol" w:hint="default"/>
      </w:rPr>
    </w:lvl>
    <w:lvl w:ilvl="7" w:tplc="04240003">
      <w:numFmt w:val="decimal"/>
      <w:lvlText w:val="o"/>
      <w:lvlJc w:val="left"/>
      <w:pPr>
        <w:tabs>
          <w:tab w:val="num" w:pos="6813"/>
        </w:tabs>
        <w:ind w:left="6813" w:hanging="360"/>
      </w:pPr>
      <w:rPr>
        <w:rFonts w:ascii="Courier New" w:hAnsi="Courier New" w:cs="Times New Roman" w:hint="default"/>
      </w:rPr>
    </w:lvl>
    <w:lvl w:ilvl="8" w:tplc="04240005">
      <w:numFmt w:val="decimal"/>
      <w:lvlText w:val=""/>
      <w:lvlJc w:val="left"/>
      <w:pPr>
        <w:tabs>
          <w:tab w:val="num" w:pos="7533"/>
        </w:tabs>
        <w:ind w:left="7533" w:hanging="360"/>
      </w:pPr>
      <w:rPr>
        <w:rFonts w:ascii="Wingdings" w:hAnsi="Wingdings" w:hint="default"/>
      </w:rPr>
    </w:lvl>
  </w:abstractNum>
  <w:abstractNum w:abstractNumId="13" w15:restartNumberingAfterBreak="0">
    <w:nsid w:val="38AA0834"/>
    <w:multiLevelType w:val="multilevel"/>
    <w:tmpl w:val="BF4682D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4" w15:restartNumberingAfterBreak="0">
    <w:nsid w:val="3D2E5AFF"/>
    <w:multiLevelType w:val="hybridMultilevel"/>
    <w:tmpl w:val="BAF6EB74"/>
    <w:lvl w:ilvl="0" w:tplc="0424000F">
      <w:start w:val="1"/>
      <w:numFmt w:val="decimal"/>
      <w:lvlText w:val="%1."/>
      <w:lvlJc w:val="left"/>
      <w:pPr>
        <w:ind w:left="1068" w:hanging="360"/>
      </w:p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3F334555"/>
    <w:multiLevelType w:val="hybridMultilevel"/>
    <w:tmpl w:val="377AD160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571B674A"/>
    <w:multiLevelType w:val="multilevel"/>
    <w:tmpl w:val="C2F00A6C"/>
    <w:lvl w:ilvl="0">
      <w:start w:val="100"/>
      <w:numFmt w:val="lowerRoman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7" w15:restartNumberingAfterBreak="0">
    <w:nsid w:val="5AF06911"/>
    <w:multiLevelType w:val="multilevel"/>
    <w:tmpl w:val="208E2A20"/>
    <w:lvl w:ilvl="0">
      <w:numFmt w:val="bullet"/>
      <w:lvlText w:val="–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–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–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–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–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–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–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–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–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8" w15:restartNumberingAfterBreak="0">
    <w:nsid w:val="5C3240C9"/>
    <w:multiLevelType w:val="multilevel"/>
    <w:tmpl w:val="453C8DC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5C5A3BAD"/>
    <w:multiLevelType w:val="hybridMultilevel"/>
    <w:tmpl w:val="09C08FB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E33ADB"/>
    <w:multiLevelType w:val="multilevel"/>
    <w:tmpl w:val="221E4F7E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 w:cs="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9A531D0"/>
    <w:multiLevelType w:val="multilevel"/>
    <w:tmpl w:val="836C3AEA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2" w15:restartNumberingAfterBreak="0">
    <w:nsid w:val="7183706D"/>
    <w:multiLevelType w:val="multilevel"/>
    <w:tmpl w:val="A18E673C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3" w15:restartNumberingAfterBreak="0">
    <w:nsid w:val="727B18F9"/>
    <w:multiLevelType w:val="hybridMultilevel"/>
    <w:tmpl w:val="056EA064"/>
    <w:lvl w:ilvl="0" w:tplc="566CEBCE">
      <w:start w:val="1"/>
      <w:numFmt w:val="decimal"/>
      <w:lvlText w:val="%1."/>
      <w:lvlJc w:val="left"/>
      <w:pPr>
        <w:ind w:left="786" w:hanging="360"/>
      </w:pPr>
      <w:rPr>
        <w:rFonts w:cs="Calibri" w:hint="default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75D82B24"/>
    <w:multiLevelType w:val="multilevel"/>
    <w:tmpl w:val="5F442F6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5" w15:restartNumberingAfterBreak="0">
    <w:nsid w:val="7A7358A0"/>
    <w:multiLevelType w:val="hybridMultilevel"/>
    <w:tmpl w:val="1898D106"/>
    <w:lvl w:ilvl="0" w:tplc="CADA9B1C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6"/>
  </w:num>
  <w:num w:numId="4">
    <w:abstractNumId w:val="1"/>
  </w:num>
  <w:num w:numId="5">
    <w:abstractNumId w:val="11"/>
  </w:num>
  <w:num w:numId="6">
    <w:abstractNumId w:val="18"/>
  </w:num>
  <w:num w:numId="7">
    <w:abstractNumId w:val="3"/>
  </w:num>
  <w:num w:numId="8">
    <w:abstractNumId w:val="10"/>
  </w:num>
  <w:num w:numId="9">
    <w:abstractNumId w:val="13"/>
  </w:num>
  <w:num w:numId="10">
    <w:abstractNumId w:val="24"/>
  </w:num>
  <w:num w:numId="11">
    <w:abstractNumId w:val="22"/>
  </w:num>
  <w:num w:numId="12">
    <w:abstractNumId w:val="21"/>
  </w:num>
  <w:num w:numId="13">
    <w:abstractNumId w:val="16"/>
  </w:num>
  <w:num w:numId="14">
    <w:abstractNumId w:val="8"/>
  </w:num>
  <w:num w:numId="15">
    <w:abstractNumId w:val="17"/>
  </w:num>
  <w:num w:numId="16">
    <w:abstractNumId w:val="6"/>
  </w:num>
  <w:num w:numId="17">
    <w:abstractNumId w:val="15"/>
  </w:num>
  <w:num w:numId="18">
    <w:abstractNumId w:val="23"/>
  </w:num>
  <w:num w:numId="19">
    <w:abstractNumId w:val="7"/>
  </w:num>
  <w:num w:numId="20">
    <w:abstractNumId w:val="25"/>
  </w:num>
  <w:num w:numId="21">
    <w:abstractNumId w:val="19"/>
  </w:num>
  <w:num w:numId="22">
    <w:abstractNumId w:val="9"/>
  </w:num>
  <w:num w:numId="23">
    <w:abstractNumId w:val="0"/>
  </w:num>
  <w:num w:numId="24">
    <w:abstractNumId w:val="5"/>
  </w:num>
  <w:num w:numId="25">
    <w:abstractNumId w:val="4"/>
  </w:num>
  <w:num w:numId="26">
    <w:abstractNumId w:val="14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Q0NTI1NTMxNjNT0lEKTi0uzszPAykwqQUAioYhGCwAAAA="/>
  </w:docVars>
  <w:rsids>
    <w:rsidRoot w:val="00B86E7D"/>
    <w:rsid w:val="00001434"/>
    <w:rsid w:val="00014117"/>
    <w:rsid w:val="0007037E"/>
    <w:rsid w:val="00096DCB"/>
    <w:rsid w:val="000A11CE"/>
    <w:rsid w:val="000B3824"/>
    <w:rsid w:val="000C31F9"/>
    <w:rsid w:val="000D6EF9"/>
    <w:rsid w:val="00111F95"/>
    <w:rsid w:val="00137B0B"/>
    <w:rsid w:val="001A2663"/>
    <w:rsid w:val="00214C96"/>
    <w:rsid w:val="002571F5"/>
    <w:rsid w:val="002C5F06"/>
    <w:rsid w:val="002C701B"/>
    <w:rsid w:val="002E794C"/>
    <w:rsid w:val="00313DC1"/>
    <w:rsid w:val="00334259"/>
    <w:rsid w:val="00343DAF"/>
    <w:rsid w:val="00350E4C"/>
    <w:rsid w:val="00351868"/>
    <w:rsid w:val="003A13DD"/>
    <w:rsid w:val="003C7B23"/>
    <w:rsid w:val="003F4C4C"/>
    <w:rsid w:val="00401A51"/>
    <w:rsid w:val="00413BAA"/>
    <w:rsid w:val="004747BE"/>
    <w:rsid w:val="004A5CDB"/>
    <w:rsid w:val="004A5F1B"/>
    <w:rsid w:val="004B42F7"/>
    <w:rsid w:val="00554C49"/>
    <w:rsid w:val="0057325E"/>
    <w:rsid w:val="005B4BFF"/>
    <w:rsid w:val="005E781B"/>
    <w:rsid w:val="006047E2"/>
    <w:rsid w:val="0060532C"/>
    <w:rsid w:val="006170CF"/>
    <w:rsid w:val="006368B8"/>
    <w:rsid w:val="00637844"/>
    <w:rsid w:val="00666ABB"/>
    <w:rsid w:val="00675EBB"/>
    <w:rsid w:val="00696992"/>
    <w:rsid w:val="006C0461"/>
    <w:rsid w:val="006C30DD"/>
    <w:rsid w:val="006F5F6F"/>
    <w:rsid w:val="00700892"/>
    <w:rsid w:val="00721CE5"/>
    <w:rsid w:val="00753E22"/>
    <w:rsid w:val="00772607"/>
    <w:rsid w:val="00775238"/>
    <w:rsid w:val="00782882"/>
    <w:rsid w:val="007A2886"/>
    <w:rsid w:val="007B58B3"/>
    <w:rsid w:val="007D0415"/>
    <w:rsid w:val="00821924"/>
    <w:rsid w:val="00830773"/>
    <w:rsid w:val="00847C34"/>
    <w:rsid w:val="00873404"/>
    <w:rsid w:val="00877D3D"/>
    <w:rsid w:val="0089002E"/>
    <w:rsid w:val="008A63B6"/>
    <w:rsid w:val="008A6870"/>
    <w:rsid w:val="008C09E7"/>
    <w:rsid w:val="008F43AC"/>
    <w:rsid w:val="0091721A"/>
    <w:rsid w:val="00981474"/>
    <w:rsid w:val="00983A23"/>
    <w:rsid w:val="0098596E"/>
    <w:rsid w:val="00985C54"/>
    <w:rsid w:val="009B0BC4"/>
    <w:rsid w:val="009B1CA7"/>
    <w:rsid w:val="009B3A82"/>
    <w:rsid w:val="009C2149"/>
    <w:rsid w:val="009F1DD5"/>
    <w:rsid w:val="00A33FE8"/>
    <w:rsid w:val="00A4411A"/>
    <w:rsid w:val="00A62E93"/>
    <w:rsid w:val="00AC76D8"/>
    <w:rsid w:val="00AF58E5"/>
    <w:rsid w:val="00B03588"/>
    <w:rsid w:val="00B36846"/>
    <w:rsid w:val="00B7075D"/>
    <w:rsid w:val="00B74FE5"/>
    <w:rsid w:val="00B86E7D"/>
    <w:rsid w:val="00BB0479"/>
    <w:rsid w:val="00BB4EFE"/>
    <w:rsid w:val="00BB5C0A"/>
    <w:rsid w:val="00BB703B"/>
    <w:rsid w:val="00BC6F5C"/>
    <w:rsid w:val="00C05057"/>
    <w:rsid w:val="00C1048E"/>
    <w:rsid w:val="00C4757F"/>
    <w:rsid w:val="00CB6B13"/>
    <w:rsid w:val="00CE40E9"/>
    <w:rsid w:val="00CF665A"/>
    <w:rsid w:val="00CF7F3E"/>
    <w:rsid w:val="00D515D7"/>
    <w:rsid w:val="00D96684"/>
    <w:rsid w:val="00DB06E4"/>
    <w:rsid w:val="00DC6C5E"/>
    <w:rsid w:val="00E024C6"/>
    <w:rsid w:val="00E115BA"/>
    <w:rsid w:val="00E12446"/>
    <w:rsid w:val="00E753A5"/>
    <w:rsid w:val="00E8717C"/>
    <w:rsid w:val="00EB124C"/>
    <w:rsid w:val="00EC4FAC"/>
    <w:rsid w:val="00F24FD5"/>
    <w:rsid w:val="00F53798"/>
    <w:rsid w:val="00F802DC"/>
    <w:rsid w:val="00F87DAC"/>
    <w:rsid w:val="00FA3461"/>
    <w:rsid w:val="00FB4135"/>
    <w:rsid w:val="00FD7DF8"/>
    <w:rsid w:val="00FE662C"/>
    <w:rsid w:val="00FF2DA9"/>
    <w:rsid w:val="00FF64B2"/>
    <w:rsid w:val="00FF7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8645F9"/>
  <w15:docId w15:val="{6F2A2FCB-ECC6-4BEA-A484-7D5407C5E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kern w:val="3"/>
        <w:sz w:val="22"/>
        <w:szCs w:val="22"/>
        <w:lang w:val="sl-SI" w:eastAsia="en-US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lang w:eastAsia="sl-SI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Header">
    <w:name w:val="head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ListParagraph">
    <w:name w:val="List Paragraph"/>
    <w:basedOn w:val="Standard"/>
    <w:uiPriority w:val="34"/>
    <w:qFormat/>
    <w:pPr>
      <w:ind w:left="720"/>
    </w:pPr>
  </w:style>
  <w:style w:type="paragraph" w:styleId="BalloonText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DefaultParagraphFont"/>
    <w:rPr>
      <w:rFonts w:cs="F"/>
      <w:lang w:eastAsia="sl-SI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BesedilooblakaZnak">
    <w:name w:val="Besedilo oblačka Znak"/>
    <w:basedOn w:val="DefaultParagraphFont"/>
    <w:rPr>
      <w:rFonts w:ascii="Tahoma" w:hAnsi="Tahoma" w:cs="Tahoma"/>
      <w:sz w:val="16"/>
      <w:szCs w:val="16"/>
      <w:lang w:eastAsia="sl-SI"/>
    </w:rPr>
  </w:style>
  <w:style w:type="character" w:customStyle="1" w:styleId="NogaZnak">
    <w:name w:val="Noga Znak"/>
    <w:basedOn w:val="DefaultParagraphFont"/>
    <w:rPr>
      <w:rFonts w:cs="F"/>
      <w:lang w:eastAsia="sl-SI"/>
    </w:rPr>
  </w:style>
  <w:style w:type="character" w:customStyle="1" w:styleId="ListLabel1">
    <w:name w:val="ListLabel 1"/>
    <w:rPr>
      <w:rFonts w:cs="F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alibri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5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3</Pages>
  <Words>814</Words>
  <Characters>464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jana Kozlin</dc:creator>
  <cp:lastModifiedBy>Neli</cp:lastModifiedBy>
  <cp:revision>67</cp:revision>
  <cp:lastPrinted>2020-05-12T06:06:00Z</cp:lastPrinted>
  <dcterms:created xsi:type="dcterms:W3CDTF">2020-08-29T18:38:00Z</dcterms:created>
  <dcterms:modified xsi:type="dcterms:W3CDTF">2020-09-04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